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13801" w14:textId="3338295C" w:rsidR="00664D5A" w:rsidRPr="00316AE6" w:rsidRDefault="00664D5A" w:rsidP="00664D5A">
      <w:pPr>
        <w:spacing w:line="240" w:lineRule="auto"/>
        <w:ind w:right="-432"/>
        <w:jc w:val="right"/>
        <w:rPr>
          <w:rFonts w:eastAsia="Calibri" w:cs="Times New Roman"/>
          <w:b/>
          <w:sz w:val="24"/>
          <w:szCs w:val="24"/>
        </w:rPr>
      </w:pPr>
    </w:p>
    <w:p w14:paraId="37BE68D6" w14:textId="77777777" w:rsidR="00664D5A" w:rsidRPr="00316AE6" w:rsidRDefault="00664D5A" w:rsidP="00664D5A">
      <w:pPr>
        <w:spacing w:line="240" w:lineRule="auto"/>
        <w:jc w:val="center"/>
        <w:rPr>
          <w:rFonts w:eastAsia="Calibri" w:cs="Times New Roman"/>
          <w:b/>
          <w:sz w:val="24"/>
          <w:szCs w:val="24"/>
        </w:rPr>
      </w:pPr>
    </w:p>
    <w:p w14:paraId="1EC8B7DB" w14:textId="77777777" w:rsidR="00664D5A" w:rsidRPr="00316AE6" w:rsidRDefault="00664D5A" w:rsidP="00664D5A">
      <w:pPr>
        <w:spacing w:line="240" w:lineRule="auto"/>
        <w:jc w:val="center"/>
        <w:rPr>
          <w:rFonts w:eastAsia="Calibri" w:cs="Times New Roman"/>
          <w:b/>
          <w:sz w:val="24"/>
          <w:szCs w:val="24"/>
        </w:rPr>
      </w:pPr>
      <w:r w:rsidRPr="00316AE6">
        <w:rPr>
          <w:rFonts w:eastAsia="Calibri" w:cs="Times New Roman"/>
          <w:b/>
          <w:sz w:val="24"/>
          <w:szCs w:val="24"/>
        </w:rPr>
        <w:t>Assignment Cover Sheet</w:t>
      </w:r>
    </w:p>
    <w:p w14:paraId="1542056F" w14:textId="77777777" w:rsidR="00664D5A" w:rsidRPr="00316AE6" w:rsidRDefault="00664D5A" w:rsidP="00664D5A">
      <w:pPr>
        <w:spacing w:line="240" w:lineRule="auto"/>
        <w:jc w:val="center"/>
        <w:rPr>
          <w:rFonts w:eastAsia="Calibri" w:cs="Times New Roman"/>
          <w:b/>
          <w:sz w:val="24"/>
          <w:szCs w:val="24"/>
        </w:rPr>
      </w:pPr>
    </w:p>
    <w:p w14:paraId="78320111" w14:textId="77777777" w:rsidR="00664D5A" w:rsidRPr="00316AE6" w:rsidRDefault="00664D5A" w:rsidP="00664D5A">
      <w:pPr>
        <w:spacing w:line="240" w:lineRule="auto"/>
        <w:rPr>
          <w:rFonts w:eastAsia="Calibri" w:cs="Times New Roman"/>
          <w:b/>
          <w:sz w:val="24"/>
          <w:szCs w:val="24"/>
        </w:rPr>
      </w:pPr>
    </w:p>
    <w:p w14:paraId="315FD260" w14:textId="77777777" w:rsidR="00664D5A" w:rsidRPr="00316AE6" w:rsidRDefault="00664D5A" w:rsidP="00664D5A">
      <w:pPr>
        <w:spacing w:line="240" w:lineRule="auto"/>
        <w:rPr>
          <w:rFonts w:eastAsia="Calibri" w:cs="Times New Roman"/>
          <w:sz w:val="24"/>
          <w:szCs w:val="24"/>
        </w:rPr>
      </w:pPr>
      <w:r w:rsidRPr="00316AE6">
        <w:rPr>
          <w:rFonts w:eastAsia="Calibri" w:cs="Times New Roman"/>
          <w:sz w:val="24"/>
          <w:szCs w:val="24"/>
        </w:rPr>
        <w:t xml:space="preserve">To be completed </w:t>
      </w:r>
      <w:r w:rsidRPr="00316AE6">
        <w:rPr>
          <w:rFonts w:eastAsia="Calibri" w:cs="Times New Roman"/>
          <w:b/>
          <w:sz w:val="24"/>
          <w:szCs w:val="24"/>
        </w:rPr>
        <w:t>electronically</w:t>
      </w:r>
      <w:r w:rsidRPr="00316AE6">
        <w:rPr>
          <w:rFonts w:eastAsia="Calibri" w:cs="Times New Roman"/>
          <w:sz w:val="24"/>
          <w:szCs w:val="24"/>
        </w:rPr>
        <w:t xml:space="preserve"> by the student and submitted with each piece of work. Please upload this completed cover sheet via Turnitin</w:t>
      </w:r>
    </w:p>
    <w:p w14:paraId="4416879D" w14:textId="77777777" w:rsidR="00664D5A" w:rsidRPr="00316AE6" w:rsidRDefault="00664D5A" w:rsidP="00664D5A">
      <w:pPr>
        <w:spacing w:line="240" w:lineRule="auto"/>
        <w:rPr>
          <w:rFonts w:eastAsia="Calibri" w:cs="Times New Roman"/>
          <w:sz w:val="24"/>
          <w:szCs w:val="24"/>
        </w:rPr>
      </w:pPr>
    </w:p>
    <w:p w14:paraId="2F5D6A9A" w14:textId="2E5AC2BA" w:rsidR="00664D5A" w:rsidRPr="00316AE6" w:rsidRDefault="00664D5A" w:rsidP="00664D5A">
      <w:pPr>
        <w:spacing w:line="240" w:lineRule="auto"/>
        <w:rPr>
          <w:rFonts w:eastAsia="Calibri" w:cs="Times New Roman"/>
          <w:sz w:val="24"/>
          <w:szCs w:val="24"/>
        </w:rPr>
      </w:pPr>
      <w:r w:rsidRPr="00316AE6">
        <w:rPr>
          <w:rFonts w:eastAsia="Calibri" w:cs="Times New Roman"/>
          <w:b/>
          <w:sz w:val="24"/>
          <w:szCs w:val="24"/>
        </w:rPr>
        <w:t>Assignment Title:</w:t>
      </w:r>
      <w:r w:rsidRPr="00316AE6">
        <w:rPr>
          <w:rFonts w:eastAsia="Calibri" w:cs="Times New Roman"/>
          <w:sz w:val="24"/>
          <w:szCs w:val="24"/>
        </w:rPr>
        <w:t xml:space="preserve">  </w:t>
      </w:r>
      <w:r w:rsidR="00933D0C">
        <w:rPr>
          <w:rFonts w:eastAsia="Calibri" w:cs="Times New Roman"/>
          <w:sz w:val="24"/>
          <w:szCs w:val="24"/>
        </w:rPr>
        <w:t>2D Game Design</w:t>
      </w:r>
    </w:p>
    <w:p w14:paraId="2DCF643F" w14:textId="65B6830B" w:rsidR="00664D5A" w:rsidRPr="00316AE6" w:rsidRDefault="00664D5A" w:rsidP="00664D5A">
      <w:pPr>
        <w:spacing w:line="240" w:lineRule="auto"/>
        <w:rPr>
          <w:rFonts w:eastAsia="Calibri" w:cs="Times New Roman"/>
          <w:bCs/>
          <w:sz w:val="24"/>
          <w:szCs w:val="24"/>
        </w:rPr>
      </w:pPr>
      <w:r w:rsidRPr="00316AE6">
        <w:rPr>
          <w:rFonts w:eastAsia="Calibri" w:cs="Times New Roman"/>
          <w:b/>
          <w:sz w:val="24"/>
          <w:szCs w:val="24"/>
        </w:rPr>
        <w:t xml:space="preserve">Tutor: </w:t>
      </w:r>
      <w:r w:rsidR="00A73102" w:rsidRPr="00316AE6">
        <w:rPr>
          <w:rFonts w:eastAsia="Calibri" w:cs="Times New Roman"/>
          <w:bCs/>
          <w:sz w:val="24"/>
          <w:szCs w:val="24"/>
        </w:rPr>
        <w:t xml:space="preserve">Ms. </w:t>
      </w:r>
      <w:r w:rsidR="00D567FF" w:rsidRPr="00316AE6">
        <w:rPr>
          <w:rFonts w:eastAsia="Calibri" w:cs="Times New Roman"/>
          <w:bCs/>
          <w:sz w:val="24"/>
          <w:szCs w:val="24"/>
        </w:rPr>
        <w:t>Zainab Muhammad Aslam</w:t>
      </w:r>
    </w:p>
    <w:p w14:paraId="0845979C" w14:textId="5A31210F" w:rsidR="00664D5A" w:rsidRPr="00316AE6" w:rsidRDefault="00664D5A" w:rsidP="00664D5A">
      <w:pPr>
        <w:spacing w:line="240" w:lineRule="auto"/>
        <w:rPr>
          <w:rFonts w:eastAsia="Calibri" w:cs="Times New Roman"/>
          <w:bCs/>
          <w:sz w:val="24"/>
          <w:szCs w:val="24"/>
        </w:rPr>
      </w:pPr>
      <w:r w:rsidRPr="00316AE6">
        <w:rPr>
          <w:rFonts w:eastAsia="Calibri" w:cs="Times New Roman"/>
          <w:b/>
          <w:sz w:val="24"/>
          <w:szCs w:val="24"/>
        </w:rPr>
        <w:t xml:space="preserve">Student </w:t>
      </w:r>
      <w:r w:rsidR="00494D06" w:rsidRPr="00316AE6">
        <w:rPr>
          <w:rFonts w:eastAsia="Calibri" w:cs="Times New Roman"/>
          <w:b/>
          <w:sz w:val="24"/>
          <w:szCs w:val="24"/>
        </w:rPr>
        <w:t>Name</w:t>
      </w:r>
      <w:r w:rsidRPr="00A14055">
        <w:rPr>
          <w:rFonts w:eastAsia="Calibri" w:cs="Times New Roman"/>
          <w:bCs/>
          <w:sz w:val="24"/>
          <w:szCs w:val="24"/>
        </w:rPr>
        <w:t xml:space="preserve">: </w:t>
      </w:r>
      <w:r w:rsidR="00A14055" w:rsidRPr="00A14055">
        <w:rPr>
          <w:rFonts w:eastAsia="Calibri" w:cs="Times New Roman"/>
          <w:bCs/>
          <w:sz w:val="24"/>
          <w:szCs w:val="24"/>
        </w:rPr>
        <w:t>Angela Joy S. Sto Domingo</w:t>
      </w:r>
      <w:r w:rsidR="00A14055">
        <w:rPr>
          <w:rFonts w:eastAsia="Calibri" w:cs="Times New Roman"/>
          <w:b/>
          <w:sz w:val="24"/>
          <w:szCs w:val="24"/>
        </w:rPr>
        <w:t xml:space="preserve"> </w:t>
      </w:r>
    </w:p>
    <w:p w14:paraId="70D60387" w14:textId="7E42194C" w:rsidR="00664D5A" w:rsidRPr="00316AE6" w:rsidRDefault="00664D5A" w:rsidP="00664D5A">
      <w:pPr>
        <w:spacing w:line="240" w:lineRule="auto"/>
        <w:rPr>
          <w:rFonts w:eastAsia="Calibri" w:cs="Times New Roman"/>
          <w:bCs/>
          <w:sz w:val="24"/>
          <w:szCs w:val="24"/>
        </w:rPr>
      </w:pPr>
      <w:bookmarkStart w:id="0" w:name="_gjdgxs"/>
      <w:bookmarkEnd w:id="0"/>
      <w:r w:rsidRPr="00316AE6">
        <w:rPr>
          <w:rFonts w:eastAsia="Calibri" w:cs="Times New Roman"/>
          <w:b/>
          <w:sz w:val="24"/>
          <w:szCs w:val="24"/>
        </w:rPr>
        <w:t>Date of Submission</w:t>
      </w:r>
      <w:r w:rsidRPr="00A14055">
        <w:rPr>
          <w:rFonts w:eastAsia="Calibri" w:cs="Times New Roman"/>
          <w:bCs/>
          <w:sz w:val="24"/>
          <w:szCs w:val="24"/>
        </w:rPr>
        <w:t xml:space="preserve">: </w:t>
      </w:r>
      <w:r w:rsidR="00281076">
        <w:rPr>
          <w:rFonts w:eastAsia="Calibri" w:cs="Times New Roman"/>
          <w:bCs/>
          <w:sz w:val="24"/>
          <w:szCs w:val="24"/>
        </w:rPr>
        <w:t>21</w:t>
      </w:r>
      <w:r w:rsidR="00A14055" w:rsidRPr="00A14055">
        <w:rPr>
          <w:rFonts w:eastAsia="Calibri" w:cs="Times New Roman"/>
          <w:bCs/>
          <w:sz w:val="24"/>
          <w:szCs w:val="24"/>
        </w:rPr>
        <w:t>/01/2024</w:t>
      </w:r>
    </w:p>
    <w:p w14:paraId="3586E21F" w14:textId="5B42EE47" w:rsidR="00664D5A" w:rsidRPr="00A14055" w:rsidRDefault="00664D5A" w:rsidP="00664D5A">
      <w:pPr>
        <w:spacing w:line="240" w:lineRule="auto"/>
        <w:rPr>
          <w:rFonts w:eastAsia="Calibri" w:cs="Times New Roman"/>
          <w:bCs/>
          <w:sz w:val="24"/>
          <w:szCs w:val="24"/>
        </w:rPr>
      </w:pPr>
      <w:r w:rsidRPr="00316AE6">
        <w:rPr>
          <w:rFonts w:eastAsia="Calibri" w:cs="Times New Roman"/>
          <w:b/>
          <w:sz w:val="24"/>
          <w:szCs w:val="24"/>
        </w:rPr>
        <w:t>Details of your submission</w:t>
      </w:r>
      <w:r w:rsidR="00A14055">
        <w:rPr>
          <w:rFonts w:eastAsia="Calibri" w:cs="Times New Roman"/>
          <w:b/>
          <w:sz w:val="24"/>
          <w:szCs w:val="24"/>
        </w:rPr>
        <w:t xml:space="preserve">: </w:t>
      </w:r>
      <w:r w:rsidR="00196E76">
        <w:rPr>
          <w:rFonts w:eastAsia="Calibri" w:cs="Times New Roman"/>
          <w:bCs/>
          <w:sz w:val="24"/>
          <w:szCs w:val="24"/>
        </w:rPr>
        <w:t>Google drive has the assets I used. Included a link to my game in Itch.io.</w:t>
      </w:r>
    </w:p>
    <w:p w14:paraId="129D8E3D" w14:textId="77777777" w:rsidR="00664D5A" w:rsidRPr="00316AE6" w:rsidRDefault="00664D5A" w:rsidP="00664D5A">
      <w:pPr>
        <w:spacing w:line="240" w:lineRule="auto"/>
        <w:rPr>
          <w:rFonts w:eastAsia="Calibri" w:cs="Times New Roman"/>
          <w:sz w:val="24"/>
          <w:szCs w:val="24"/>
        </w:rPr>
      </w:pPr>
      <w:r w:rsidRPr="00316AE6">
        <w:rPr>
          <w:rFonts w:eastAsia="Calibri" w:cs="Times New Roman"/>
          <w:sz w:val="24"/>
          <w:szCs w:val="24"/>
        </w:rPr>
        <w:t>For an online submission, please enter the URL of where your project files can be accessed (e.g. Google Drive). If a physical artefact, please provide further details on how this project has been submitted to tutors.</w:t>
      </w: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985"/>
      </w:tblGrid>
      <w:tr w:rsidR="00664D5A" w:rsidRPr="00316AE6" w14:paraId="1ABDC66C" w14:textId="77777777" w:rsidTr="00A73102">
        <w:tc>
          <w:tcPr>
            <w:tcW w:w="9985" w:type="dxa"/>
            <w:tcBorders>
              <w:top w:val="single" w:sz="4" w:space="0" w:color="000000"/>
              <w:left w:val="single" w:sz="4" w:space="0" w:color="000000"/>
              <w:bottom w:val="single" w:sz="4" w:space="0" w:color="000000"/>
              <w:right w:val="single" w:sz="4" w:space="0" w:color="000000"/>
            </w:tcBorders>
          </w:tcPr>
          <w:p w14:paraId="7E4E7E96" w14:textId="561643DD" w:rsidR="00A14055" w:rsidRDefault="00A14055">
            <w:pPr>
              <w:spacing w:line="240" w:lineRule="auto"/>
              <w:rPr>
                <w:rFonts w:eastAsia="Calibri" w:cs="Times New Roman"/>
                <w:sz w:val="24"/>
                <w:szCs w:val="24"/>
              </w:rPr>
            </w:pPr>
            <w:r>
              <w:rPr>
                <w:rFonts w:eastAsia="Calibri" w:cs="Times New Roman"/>
                <w:sz w:val="24"/>
                <w:szCs w:val="24"/>
              </w:rPr>
              <w:t>Google Drive:</w:t>
            </w:r>
            <w:r w:rsidR="00281076">
              <w:t xml:space="preserve"> </w:t>
            </w:r>
            <w:r w:rsidR="00F535AC" w:rsidRPr="00F535AC">
              <w:rPr>
                <w:rFonts w:eastAsia="Calibri" w:cs="Times New Roman"/>
                <w:sz w:val="24"/>
                <w:szCs w:val="24"/>
              </w:rPr>
              <w:t>https://drive.google.com/drive/folders/1Syn1h_k25hqYv35GNdpoxTIvWdiUt1To?usp=sharing</w:t>
            </w:r>
          </w:p>
          <w:p w14:paraId="5D121BB5" w14:textId="43E122A0" w:rsidR="00664D5A" w:rsidRPr="007B576E" w:rsidRDefault="007B576E" w:rsidP="00A73102">
            <w:pPr>
              <w:spacing w:line="240" w:lineRule="auto"/>
              <w:rPr>
                <w:rFonts w:eastAsia="Calibri" w:cs="Times New Roman"/>
                <w:sz w:val="24"/>
                <w:szCs w:val="24"/>
              </w:rPr>
            </w:pPr>
            <w:r>
              <w:rPr>
                <w:rFonts w:eastAsia="Calibri" w:cs="Times New Roman"/>
                <w:sz w:val="24"/>
                <w:szCs w:val="24"/>
              </w:rPr>
              <w:t xml:space="preserve">Itch.io link: </w:t>
            </w:r>
            <w:r w:rsidRPr="007B576E">
              <w:rPr>
                <w:rFonts w:eastAsia="Calibri" w:cs="Times New Roman"/>
                <w:sz w:val="24"/>
                <w:szCs w:val="24"/>
                <w:u w:val="single"/>
              </w:rPr>
              <w:t>https://angelasd.itch.io/endless-depths</w:t>
            </w:r>
          </w:p>
        </w:tc>
      </w:tr>
    </w:tbl>
    <w:p w14:paraId="7D71E4A3" w14:textId="77777777" w:rsidR="00664D5A" w:rsidRPr="00316AE6" w:rsidRDefault="00664D5A" w:rsidP="00664D5A">
      <w:pPr>
        <w:spacing w:line="240" w:lineRule="auto"/>
        <w:rPr>
          <w:rFonts w:eastAsia="Calibri" w:cs="Times New Roman"/>
          <w:sz w:val="24"/>
          <w:szCs w:val="24"/>
        </w:rPr>
      </w:pPr>
    </w:p>
    <w:p w14:paraId="155D4564" w14:textId="77777777" w:rsidR="00664D5A" w:rsidRPr="00316AE6" w:rsidRDefault="00664D5A" w:rsidP="00664D5A">
      <w:pPr>
        <w:spacing w:line="240" w:lineRule="auto"/>
        <w:rPr>
          <w:rFonts w:eastAsia="Calibri" w:cs="Times New Roman"/>
          <w:sz w:val="24"/>
          <w:szCs w:val="24"/>
        </w:rPr>
      </w:pPr>
      <w:r w:rsidRPr="00316AE6">
        <w:rPr>
          <w:rFonts w:eastAsia="Calibri" w:cs="Times New Roman"/>
          <w:sz w:val="24"/>
          <w:szCs w:val="24"/>
        </w:rPr>
        <w:t xml:space="preserve">In submitting this assignment, I am confirming that I have read and understood the regulations for assessment, and I am aware of the seriousness with which the University regards unfair practice. Please see the universities </w:t>
      </w:r>
      <w:hyperlink r:id="rId5" w:history="1">
        <w:r w:rsidRPr="00316AE6">
          <w:rPr>
            <w:rStyle w:val="Hyperlink"/>
            <w:rFonts w:eastAsia="Calibri" w:cs="Times New Roman"/>
            <w:color w:val="1155CC"/>
            <w:sz w:val="24"/>
            <w:szCs w:val="24"/>
          </w:rPr>
          <w:t>Unfair Practice Policy</w:t>
        </w:r>
      </w:hyperlink>
      <w:r w:rsidRPr="00316AE6">
        <w:rPr>
          <w:rFonts w:eastAsia="Calibri" w:cs="Times New Roman"/>
          <w:sz w:val="24"/>
          <w:szCs w:val="24"/>
        </w:rPr>
        <w:t xml:space="preserve"> for details.</w:t>
      </w:r>
    </w:p>
    <w:p w14:paraId="3A18B570" w14:textId="77777777" w:rsidR="00664D5A" w:rsidRPr="00316AE6" w:rsidRDefault="00664D5A" w:rsidP="00664D5A">
      <w:pPr>
        <w:spacing w:line="240" w:lineRule="auto"/>
        <w:rPr>
          <w:rFonts w:eastAsia="Calibri" w:cs="Times New Roman"/>
          <w:sz w:val="24"/>
          <w:szCs w:val="24"/>
        </w:rPr>
      </w:pPr>
    </w:p>
    <w:p w14:paraId="60F55A9C" w14:textId="70753666" w:rsidR="00664D5A" w:rsidRPr="00316AE6" w:rsidRDefault="00A73102" w:rsidP="00664D5A">
      <w:pPr>
        <w:spacing w:line="240" w:lineRule="auto"/>
        <w:rPr>
          <w:rFonts w:eastAsia="Calibri" w:cs="Times New Roman"/>
          <w:sz w:val="24"/>
          <w:szCs w:val="24"/>
        </w:rPr>
      </w:pPr>
      <w:r w:rsidRPr="00316AE6">
        <w:rPr>
          <w:rFonts w:eastAsia="Calibri" w:cs="Times New Roman"/>
          <w:sz w:val="24"/>
          <w:szCs w:val="24"/>
        </w:rPr>
        <w:t xml:space="preserve">Signed: </w:t>
      </w:r>
      <w:r w:rsidR="00A14055">
        <w:rPr>
          <w:rFonts w:eastAsia="Calibri" w:cs="Times New Roman"/>
          <w:sz w:val="24"/>
          <w:szCs w:val="24"/>
        </w:rPr>
        <w:t>Angela Joy S. Sto Domingo</w:t>
      </w:r>
      <w:r w:rsidR="00664D5A" w:rsidRPr="00316AE6">
        <w:rPr>
          <w:rFonts w:eastAsia="Calibri" w:cs="Times New Roman"/>
          <w:sz w:val="24"/>
          <w:szCs w:val="24"/>
        </w:rPr>
        <w:t xml:space="preserve">                                                    Date: </w:t>
      </w:r>
      <w:r w:rsidR="00281076">
        <w:rPr>
          <w:rFonts w:eastAsia="Calibri" w:cs="Times New Roman"/>
          <w:sz w:val="24"/>
          <w:szCs w:val="24"/>
        </w:rPr>
        <w:t>21</w:t>
      </w:r>
      <w:r w:rsidR="00A14055">
        <w:rPr>
          <w:rFonts w:eastAsia="Calibri" w:cs="Times New Roman"/>
          <w:sz w:val="24"/>
          <w:szCs w:val="24"/>
        </w:rPr>
        <w:t>/01/2024</w:t>
      </w:r>
    </w:p>
    <w:p w14:paraId="3FA1F31B" w14:textId="4D0FDE13" w:rsidR="002C5E8C" w:rsidRPr="00316AE6" w:rsidRDefault="002C5E8C" w:rsidP="00664D5A">
      <w:pPr>
        <w:rPr>
          <w:rFonts w:cs="Times New Roman"/>
          <w:sz w:val="24"/>
          <w:szCs w:val="24"/>
        </w:rPr>
      </w:pPr>
    </w:p>
    <w:p w14:paraId="74C75FA2" w14:textId="1FACB6CD" w:rsidR="004F0B0D" w:rsidRPr="00316AE6" w:rsidRDefault="004F0B0D" w:rsidP="00664D5A">
      <w:pPr>
        <w:rPr>
          <w:rFonts w:cs="Times New Roman"/>
          <w:sz w:val="24"/>
          <w:szCs w:val="24"/>
        </w:rPr>
      </w:pPr>
    </w:p>
    <w:p w14:paraId="3FED8E25" w14:textId="1772F9B6" w:rsidR="004F0B0D" w:rsidRPr="00316AE6" w:rsidRDefault="004F0B0D" w:rsidP="00664D5A">
      <w:pPr>
        <w:rPr>
          <w:rFonts w:cs="Times New Roman"/>
          <w:sz w:val="24"/>
          <w:szCs w:val="24"/>
        </w:rPr>
      </w:pPr>
    </w:p>
    <w:p w14:paraId="30E26D8C" w14:textId="799150B3" w:rsidR="004F0B0D" w:rsidRPr="00316AE6" w:rsidRDefault="004F0B0D" w:rsidP="00664D5A">
      <w:pPr>
        <w:rPr>
          <w:rFonts w:cs="Times New Roman"/>
          <w:sz w:val="24"/>
          <w:szCs w:val="24"/>
        </w:rPr>
      </w:pPr>
    </w:p>
    <w:p w14:paraId="56D1CFBF" w14:textId="4A1BC1CE" w:rsidR="004F0B0D" w:rsidRPr="00316AE6" w:rsidRDefault="004F0B0D" w:rsidP="00664D5A">
      <w:pPr>
        <w:rPr>
          <w:rFonts w:cs="Times New Roman"/>
          <w:sz w:val="24"/>
          <w:szCs w:val="24"/>
        </w:rPr>
      </w:pPr>
    </w:p>
    <w:p w14:paraId="25E6D980" w14:textId="2432B8ED" w:rsidR="004F0B0D" w:rsidRPr="00316AE6" w:rsidRDefault="004F0B0D" w:rsidP="00664D5A">
      <w:pPr>
        <w:rPr>
          <w:rFonts w:cs="Times New Roman"/>
          <w:sz w:val="24"/>
          <w:szCs w:val="24"/>
        </w:rPr>
      </w:pPr>
    </w:p>
    <w:p w14:paraId="48ED2321" w14:textId="4C698A52" w:rsidR="004F0B0D" w:rsidRPr="00316AE6" w:rsidRDefault="004F0B0D" w:rsidP="00664D5A">
      <w:pPr>
        <w:rPr>
          <w:rFonts w:cs="Times New Roman"/>
          <w:sz w:val="24"/>
          <w:szCs w:val="24"/>
        </w:rPr>
      </w:pPr>
    </w:p>
    <w:p w14:paraId="07EC43C2" w14:textId="0DF02666" w:rsidR="004F0B0D" w:rsidRPr="00316AE6" w:rsidRDefault="004F0B0D" w:rsidP="00664D5A">
      <w:pPr>
        <w:rPr>
          <w:rFonts w:cs="Times New Roman"/>
          <w:sz w:val="24"/>
          <w:szCs w:val="24"/>
        </w:rPr>
      </w:pPr>
    </w:p>
    <w:p w14:paraId="50FDBE04" w14:textId="055E50D7" w:rsidR="004F0B0D" w:rsidRPr="00016059" w:rsidRDefault="004F0B0D" w:rsidP="00664D5A">
      <w:pPr>
        <w:rPr>
          <w:rFonts w:cs="Times New Roman"/>
          <w:b/>
          <w:bCs/>
          <w:sz w:val="28"/>
          <w:szCs w:val="28"/>
        </w:rPr>
      </w:pPr>
      <w:r w:rsidRPr="00016059">
        <w:rPr>
          <w:rFonts w:cs="Times New Roman"/>
          <w:b/>
          <w:bCs/>
          <w:sz w:val="28"/>
          <w:szCs w:val="28"/>
        </w:rPr>
        <w:t xml:space="preserve">Documentation </w:t>
      </w:r>
    </w:p>
    <w:p w14:paraId="3ED346F5" w14:textId="77777777" w:rsidR="00DD24F4" w:rsidRPr="00316AE6" w:rsidRDefault="00DD24F4" w:rsidP="00664D5A">
      <w:pPr>
        <w:rPr>
          <w:rFonts w:cs="Times New Roman"/>
          <w:sz w:val="24"/>
          <w:szCs w:val="24"/>
        </w:rPr>
      </w:pPr>
    </w:p>
    <w:p w14:paraId="0D172BB6" w14:textId="46B03B6C" w:rsidR="00933D0C" w:rsidRDefault="00933D0C" w:rsidP="00933D0C">
      <w:pPr>
        <w:pStyle w:val="NormalWeb"/>
        <w:numPr>
          <w:ilvl w:val="0"/>
          <w:numId w:val="2"/>
        </w:numPr>
        <w:spacing w:before="0" w:beforeAutospacing="0" w:after="0" w:afterAutospacing="0"/>
        <w:ind w:right="420"/>
        <w:textAlignment w:val="baseline"/>
        <w:rPr>
          <w:b/>
          <w:bCs/>
          <w:color w:val="000000"/>
          <w:sz w:val="28"/>
          <w:szCs w:val="28"/>
        </w:rPr>
      </w:pPr>
      <w:r w:rsidRPr="00A66B60">
        <w:rPr>
          <w:b/>
          <w:bCs/>
          <w:color w:val="000000"/>
          <w:sz w:val="28"/>
          <w:szCs w:val="28"/>
        </w:rPr>
        <w:t xml:space="preserve">Title: </w:t>
      </w:r>
      <w:r w:rsidR="00281076" w:rsidRPr="00A66B60">
        <w:rPr>
          <w:color w:val="000000"/>
          <w:sz w:val="28"/>
          <w:szCs w:val="28"/>
        </w:rPr>
        <w:t>Endless Depths</w:t>
      </w:r>
    </w:p>
    <w:p w14:paraId="562AE832" w14:textId="77777777" w:rsidR="00A66B60" w:rsidRPr="00A66B60" w:rsidRDefault="00A66B60" w:rsidP="00A66B60">
      <w:pPr>
        <w:pStyle w:val="NormalWeb"/>
        <w:spacing w:before="0" w:beforeAutospacing="0" w:after="0" w:afterAutospacing="0"/>
        <w:ind w:left="720" w:right="420"/>
        <w:textAlignment w:val="baseline"/>
        <w:rPr>
          <w:b/>
          <w:bCs/>
          <w:color w:val="000000"/>
          <w:sz w:val="28"/>
          <w:szCs w:val="28"/>
        </w:rPr>
      </w:pPr>
    </w:p>
    <w:p w14:paraId="26204061" w14:textId="77777777" w:rsidR="00281076" w:rsidRPr="00A66B60" w:rsidRDefault="00281076" w:rsidP="00281076">
      <w:pPr>
        <w:pStyle w:val="NormalWeb"/>
        <w:spacing w:before="0" w:beforeAutospacing="0" w:after="0" w:afterAutospacing="0"/>
        <w:ind w:left="720" w:right="420"/>
        <w:textAlignment w:val="baseline"/>
        <w:rPr>
          <w:color w:val="000000"/>
        </w:rPr>
      </w:pPr>
    </w:p>
    <w:p w14:paraId="0A4A7C86" w14:textId="09B2A12A" w:rsidR="008F714B" w:rsidRPr="00A66B60" w:rsidRDefault="00933D0C" w:rsidP="008F714B">
      <w:pPr>
        <w:pStyle w:val="NormalWeb"/>
        <w:numPr>
          <w:ilvl w:val="0"/>
          <w:numId w:val="2"/>
        </w:numPr>
        <w:spacing w:before="0" w:beforeAutospacing="0" w:after="0" w:afterAutospacing="0"/>
        <w:ind w:right="420"/>
        <w:textAlignment w:val="baseline"/>
        <w:rPr>
          <w:b/>
          <w:bCs/>
          <w:color w:val="000000"/>
          <w:sz w:val="28"/>
          <w:szCs w:val="28"/>
        </w:rPr>
      </w:pPr>
      <w:r w:rsidRPr="00A66B60">
        <w:rPr>
          <w:b/>
          <w:bCs/>
          <w:color w:val="000000"/>
          <w:sz w:val="28"/>
          <w:szCs w:val="28"/>
        </w:rPr>
        <w:t xml:space="preserve">Abstract:  </w:t>
      </w:r>
      <w:r w:rsidR="00A66B60" w:rsidRPr="00A66B60">
        <w:rPr>
          <w:b/>
          <w:bCs/>
          <w:color w:val="000000"/>
          <w:sz w:val="28"/>
          <w:szCs w:val="28"/>
        </w:rPr>
        <w:t xml:space="preserve">A </w:t>
      </w:r>
      <w:r w:rsidRPr="00A66B60">
        <w:rPr>
          <w:b/>
          <w:bCs/>
          <w:color w:val="000000"/>
          <w:sz w:val="28"/>
          <w:szCs w:val="28"/>
        </w:rPr>
        <w:t>brief synopsis of your game concept, describing key game mechanics and gameplay. </w:t>
      </w:r>
    </w:p>
    <w:p w14:paraId="63568C1F" w14:textId="3AC07555" w:rsidR="008F714B" w:rsidRPr="00A66B60" w:rsidRDefault="008F714B" w:rsidP="008F714B">
      <w:pPr>
        <w:pStyle w:val="NormalWeb"/>
        <w:tabs>
          <w:tab w:val="left" w:pos="1845"/>
        </w:tabs>
        <w:spacing w:before="0" w:beforeAutospacing="0" w:after="0" w:afterAutospacing="0"/>
        <w:ind w:left="720" w:right="420"/>
        <w:textAlignment w:val="baseline"/>
        <w:rPr>
          <w:color w:val="000000"/>
        </w:rPr>
      </w:pPr>
    </w:p>
    <w:p w14:paraId="26E430E4" w14:textId="77777777" w:rsidR="00281076" w:rsidRPr="00A66B60" w:rsidRDefault="00281076" w:rsidP="00281076">
      <w:pPr>
        <w:pStyle w:val="ListParagraph"/>
        <w:rPr>
          <w:rFonts w:cs="Times New Roman"/>
          <w:color w:val="000000"/>
          <w:sz w:val="24"/>
          <w:szCs w:val="24"/>
        </w:rPr>
      </w:pPr>
    </w:p>
    <w:p w14:paraId="063E0639" w14:textId="60A0E5C3" w:rsidR="008F714B" w:rsidRPr="00A66B60" w:rsidRDefault="00196E76" w:rsidP="00A66B60">
      <w:pPr>
        <w:pStyle w:val="ListParagraph"/>
        <w:ind w:firstLine="720"/>
        <w:rPr>
          <w:rFonts w:cs="Times New Roman"/>
          <w:color w:val="000000"/>
          <w:sz w:val="24"/>
          <w:szCs w:val="24"/>
        </w:rPr>
      </w:pPr>
      <w:r w:rsidRPr="00A66B60">
        <w:rPr>
          <w:rFonts w:cs="Times New Roman"/>
          <w:color w:val="000000"/>
          <w:sz w:val="24"/>
          <w:szCs w:val="24"/>
        </w:rPr>
        <w:t xml:space="preserve">My game concept is </w:t>
      </w:r>
      <w:r w:rsidR="00E65F68" w:rsidRPr="00A66B60">
        <w:rPr>
          <w:rFonts w:cs="Times New Roman"/>
          <w:color w:val="000000"/>
          <w:sz w:val="24"/>
          <w:szCs w:val="24"/>
        </w:rPr>
        <w:t>simple</w:t>
      </w:r>
      <w:r w:rsidR="008F714B" w:rsidRPr="00A66B60">
        <w:rPr>
          <w:rFonts w:cs="Times New Roman"/>
          <w:color w:val="000000"/>
          <w:sz w:val="24"/>
          <w:szCs w:val="24"/>
        </w:rPr>
        <w:t xml:space="preserve">, straightforward </w:t>
      </w:r>
      <w:r w:rsidRPr="00A66B60">
        <w:rPr>
          <w:rFonts w:cs="Times New Roman"/>
          <w:color w:val="000000"/>
          <w:sz w:val="24"/>
          <w:szCs w:val="24"/>
        </w:rPr>
        <w:t xml:space="preserve">and is up to par </w:t>
      </w:r>
      <w:r w:rsidR="003F6687" w:rsidRPr="00A66B60">
        <w:rPr>
          <w:rFonts w:cs="Times New Roman"/>
          <w:color w:val="000000"/>
          <w:sz w:val="24"/>
          <w:szCs w:val="24"/>
        </w:rPr>
        <w:t>to</w:t>
      </w:r>
      <w:r w:rsidRPr="00A66B60">
        <w:rPr>
          <w:rFonts w:cs="Times New Roman"/>
          <w:color w:val="000000"/>
          <w:sz w:val="24"/>
          <w:szCs w:val="24"/>
        </w:rPr>
        <w:t xml:space="preserve"> my skill level with </w:t>
      </w:r>
      <w:r w:rsidR="008F714B" w:rsidRPr="00A66B60">
        <w:rPr>
          <w:rFonts w:cs="Times New Roman"/>
          <w:color w:val="000000"/>
          <w:sz w:val="24"/>
          <w:szCs w:val="24"/>
        </w:rPr>
        <w:t>C</w:t>
      </w:r>
      <w:r w:rsidRPr="00A66B60">
        <w:rPr>
          <w:rFonts w:cs="Times New Roman"/>
          <w:color w:val="000000"/>
          <w:sz w:val="24"/>
          <w:szCs w:val="24"/>
        </w:rPr>
        <w:t xml:space="preserve"># and </w:t>
      </w:r>
      <w:r w:rsidR="008F714B" w:rsidRPr="00A66B60">
        <w:rPr>
          <w:rFonts w:cs="Times New Roman"/>
          <w:color w:val="000000"/>
          <w:sz w:val="24"/>
          <w:szCs w:val="24"/>
        </w:rPr>
        <w:t>U</w:t>
      </w:r>
      <w:r w:rsidRPr="00A66B60">
        <w:rPr>
          <w:rFonts w:cs="Times New Roman"/>
          <w:color w:val="000000"/>
          <w:sz w:val="24"/>
          <w:szCs w:val="24"/>
        </w:rPr>
        <w:t>nity.</w:t>
      </w:r>
      <w:r w:rsidR="008F714B" w:rsidRPr="00A66B60">
        <w:rPr>
          <w:rFonts w:cs="Times New Roman"/>
          <w:color w:val="000000"/>
          <w:sz w:val="24"/>
          <w:szCs w:val="24"/>
        </w:rPr>
        <w:t xml:space="preserve"> I took inspiration from infinite platformer games, like </w:t>
      </w:r>
      <w:proofErr w:type="spellStart"/>
      <w:r w:rsidR="008F714B" w:rsidRPr="00A66B60">
        <w:rPr>
          <w:rFonts w:cs="Times New Roman"/>
          <w:color w:val="000000"/>
          <w:sz w:val="24"/>
          <w:szCs w:val="24"/>
        </w:rPr>
        <w:t>Canabalt</w:t>
      </w:r>
      <w:proofErr w:type="spellEnd"/>
      <w:r w:rsidR="008F714B" w:rsidRPr="00A66B60">
        <w:rPr>
          <w:rFonts w:cs="Times New Roman"/>
          <w:color w:val="000000"/>
          <w:sz w:val="24"/>
          <w:szCs w:val="24"/>
        </w:rPr>
        <w:t xml:space="preserve"> and Geometry Dash. Their game concepts are so simple, yet addictive, so I decided to try that formula out with my game, except of course, mine is vastly different from the aforementioned games. </w:t>
      </w:r>
    </w:p>
    <w:p w14:paraId="3D407C33" w14:textId="77777777" w:rsidR="008F714B" w:rsidRPr="00A66B60" w:rsidRDefault="008F714B" w:rsidP="00281076">
      <w:pPr>
        <w:pStyle w:val="ListParagraph"/>
        <w:rPr>
          <w:rFonts w:cs="Times New Roman"/>
          <w:color w:val="000000"/>
          <w:sz w:val="24"/>
          <w:szCs w:val="24"/>
        </w:rPr>
      </w:pPr>
    </w:p>
    <w:p w14:paraId="53FACEE8" w14:textId="2FF86C3B" w:rsidR="00596BA0" w:rsidRPr="00A66B60" w:rsidRDefault="008F714B" w:rsidP="00A66B60">
      <w:pPr>
        <w:pStyle w:val="ListParagraph"/>
        <w:ind w:firstLine="720"/>
        <w:rPr>
          <w:rFonts w:cs="Times New Roman"/>
          <w:color w:val="000000"/>
          <w:sz w:val="24"/>
          <w:szCs w:val="24"/>
        </w:rPr>
      </w:pPr>
      <w:r w:rsidRPr="00A66B60">
        <w:rPr>
          <w:rFonts w:cs="Times New Roman"/>
          <w:color w:val="000000"/>
          <w:sz w:val="24"/>
          <w:szCs w:val="24"/>
        </w:rPr>
        <w:t>I introduce to you: Endless Depths. This is a 2D infinite</w:t>
      </w:r>
      <w:r w:rsidR="00791BAA" w:rsidRPr="00A66B60">
        <w:rPr>
          <w:rFonts w:cs="Times New Roman"/>
          <w:color w:val="000000"/>
          <w:sz w:val="24"/>
          <w:szCs w:val="24"/>
        </w:rPr>
        <w:t xml:space="preserve"> pixel</w:t>
      </w:r>
      <w:r w:rsidRPr="00A66B60">
        <w:rPr>
          <w:rFonts w:cs="Times New Roman"/>
          <w:color w:val="000000"/>
          <w:sz w:val="24"/>
          <w:szCs w:val="24"/>
        </w:rPr>
        <w:t xml:space="preserve"> platformer game where the protagonist must evade incoming sea monsters</w:t>
      </w:r>
      <w:r w:rsidR="00B83121" w:rsidRPr="00A66B60">
        <w:rPr>
          <w:rFonts w:cs="Times New Roman"/>
          <w:color w:val="000000"/>
          <w:sz w:val="24"/>
          <w:szCs w:val="24"/>
        </w:rPr>
        <w:t xml:space="preserve"> to try and escape the ocean and survive for as long as possible. You’ll only need the top and bottom arrows to control your character. Just like the game Flappy Bird, you won’t actually win </w:t>
      </w:r>
      <w:r w:rsidR="00B83121" w:rsidRPr="00A66B60">
        <w:rPr>
          <w:rFonts w:cs="Times New Roman"/>
          <w:color w:val="000000"/>
          <w:sz w:val="24"/>
          <w:szCs w:val="24"/>
        </w:rPr>
        <w:t>anything</w:t>
      </w:r>
      <w:r w:rsidR="00B83121" w:rsidRPr="00A66B60">
        <w:rPr>
          <w:rFonts w:cs="Times New Roman"/>
          <w:color w:val="000000"/>
          <w:sz w:val="24"/>
          <w:szCs w:val="24"/>
        </w:rPr>
        <w:t xml:space="preserve"> / escape the ocean and live happily ever after on land (Although there is a level 2, but you would have to survive a long time to reach that point). </w:t>
      </w:r>
    </w:p>
    <w:p w14:paraId="712C695C" w14:textId="77777777" w:rsidR="00F41A01" w:rsidRPr="00A66B60" w:rsidRDefault="00F41A01" w:rsidP="00596BA0">
      <w:pPr>
        <w:pStyle w:val="ListParagraph"/>
        <w:rPr>
          <w:rFonts w:cs="Times New Roman"/>
          <w:color w:val="000000"/>
          <w:sz w:val="24"/>
          <w:szCs w:val="24"/>
        </w:rPr>
      </w:pPr>
    </w:p>
    <w:p w14:paraId="6B99A097" w14:textId="565B248C" w:rsidR="00281076" w:rsidRPr="00A66B60" w:rsidRDefault="00F41A01" w:rsidP="00A66B60">
      <w:pPr>
        <w:pStyle w:val="ListParagraph"/>
        <w:ind w:firstLine="720"/>
        <w:rPr>
          <w:rFonts w:cs="Times New Roman"/>
          <w:color w:val="000000"/>
          <w:sz w:val="24"/>
          <w:szCs w:val="24"/>
        </w:rPr>
      </w:pPr>
      <w:r w:rsidRPr="00A66B60">
        <w:rPr>
          <w:rFonts w:cs="Times New Roman"/>
          <w:color w:val="000000"/>
          <w:sz w:val="24"/>
          <w:szCs w:val="24"/>
        </w:rPr>
        <w:t xml:space="preserve">This is a strategic and fast-paced game, so you would need to think and move fast before an </w:t>
      </w:r>
      <w:proofErr w:type="gramStart"/>
      <w:r w:rsidRPr="00A66B60">
        <w:rPr>
          <w:rFonts w:cs="Times New Roman"/>
          <w:color w:val="000000"/>
          <w:sz w:val="24"/>
          <w:szCs w:val="24"/>
        </w:rPr>
        <w:t>enemy hits</w:t>
      </w:r>
      <w:proofErr w:type="gramEnd"/>
      <w:r w:rsidRPr="00A66B60">
        <w:rPr>
          <w:rFonts w:cs="Times New Roman"/>
          <w:color w:val="000000"/>
          <w:sz w:val="24"/>
          <w:szCs w:val="24"/>
        </w:rPr>
        <w:t xml:space="preserve"> you. You only have one life, so try to have fast reflexes while playing this game. </w:t>
      </w:r>
    </w:p>
    <w:p w14:paraId="657A7B97" w14:textId="77777777" w:rsidR="00281076" w:rsidRPr="00A66B60" w:rsidRDefault="00281076" w:rsidP="00281076">
      <w:pPr>
        <w:pStyle w:val="NormalWeb"/>
        <w:spacing w:before="0" w:beforeAutospacing="0" w:after="0" w:afterAutospacing="0"/>
        <w:ind w:right="420"/>
        <w:textAlignment w:val="baseline"/>
        <w:rPr>
          <w:color w:val="000000"/>
        </w:rPr>
      </w:pPr>
    </w:p>
    <w:p w14:paraId="5CFF42DE" w14:textId="77777777" w:rsidR="00933D0C" w:rsidRPr="00A66B60" w:rsidRDefault="00933D0C" w:rsidP="00933D0C">
      <w:pPr>
        <w:pStyle w:val="NormalWeb"/>
        <w:numPr>
          <w:ilvl w:val="0"/>
          <w:numId w:val="2"/>
        </w:numPr>
        <w:spacing w:before="0" w:beforeAutospacing="0" w:after="0" w:afterAutospacing="0"/>
        <w:ind w:right="420"/>
        <w:textAlignment w:val="baseline"/>
        <w:rPr>
          <w:b/>
          <w:bCs/>
          <w:color w:val="000000"/>
          <w:sz w:val="28"/>
          <w:szCs w:val="28"/>
        </w:rPr>
      </w:pPr>
      <w:r w:rsidRPr="00A66B60">
        <w:rPr>
          <w:b/>
          <w:bCs/>
          <w:color w:val="000000"/>
          <w:sz w:val="28"/>
          <w:szCs w:val="28"/>
        </w:rPr>
        <w:t>Game rules: A description of the rules, and game structure you have chosen and why you have made those choices.</w:t>
      </w:r>
    </w:p>
    <w:p w14:paraId="031CD52C" w14:textId="77777777" w:rsidR="00E65F68" w:rsidRPr="00A66B60" w:rsidRDefault="00E65F68" w:rsidP="00E65F68">
      <w:pPr>
        <w:pStyle w:val="NormalWeb"/>
        <w:spacing w:before="0" w:beforeAutospacing="0" w:after="0" w:afterAutospacing="0"/>
        <w:ind w:right="420"/>
        <w:textAlignment w:val="baseline"/>
        <w:rPr>
          <w:color w:val="000000"/>
        </w:rPr>
      </w:pPr>
    </w:p>
    <w:p w14:paraId="19B1967B" w14:textId="40F371A2" w:rsidR="00E65F68" w:rsidRPr="00A66B60" w:rsidRDefault="00596BA0" w:rsidP="00A66B60">
      <w:pPr>
        <w:pStyle w:val="NormalWeb"/>
        <w:spacing w:before="0" w:beforeAutospacing="0" w:after="0" w:afterAutospacing="0"/>
        <w:ind w:left="720" w:right="420" w:firstLine="720"/>
        <w:textAlignment w:val="baseline"/>
        <w:rPr>
          <w:color w:val="000000"/>
        </w:rPr>
      </w:pPr>
      <w:r w:rsidRPr="00A66B60">
        <w:rPr>
          <w:color w:val="000000"/>
        </w:rPr>
        <w:t>Just like I mentioned earlier, the rules are simple and straightforward. You only need to dodge the enemies swimming towards you. Fortunately, you are small enough (</w:t>
      </w:r>
      <w:r w:rsidR="00F41A01" w:rsidRPr="00A66B60">
        <w:rPr>
          <w:color w:val="000000"/>
        </w:rPr>
        <w:t>A</w:t>
      </w:r>
      <w:r w:rsidRPr="00A66B60">
        <w:rPr>
          <w:color w:val="000000"/>
        </w:rPr>
        <w:t>.</w:t>
      </w:r>
      <w:r w:rsidR="00F41A01" w:rsidRPr="00A66B60">
        <w:rPr>
          <w:color w:val="000000"/>
        </w:rPr>
        <w:t>K</w:t>
      </w:r>
      <w:r w:rsidRPr="00A66B60">
        <w:rPr>
          <w:color w:val="000000"/>
        </w:rPr>
        <w:t>.</w:t>
      </w:r>
      <w:r w:rsidR="00F41A01" w:rsidRPr="00A66B60">
        <w:rPr>
          <w:color w:val="000000"/>
        </w:rPr>
        <w:t>A you</w:t>
      </w:r>
      <w:r w:rsidRPr="00A66B60">
        <w:rPr>
          <w:color w:val="000000"/>
        </w:rPr>
        <w:t xml:space="preserve"> have a smaller hitbox) than them, so you should have no problem dodging most of them</w:t>
      </w:r>
      <w:r w:rsidR="00F41A01" w:rsidRPr="00A66B60">
        <w:rPr>
          <w:color w:val="000000"/>
        </w:rPr>
        <w:t xml:space="preserve"> with the top and bottom arrows on the keyboard. Sometimes, the game spawns a horde of enemies at once, where you have little room to escape in, but I kept that in to make it even harder for the player to progress to level 2. It not only helps the player improve their sense of urgency and decision-making, </w:t>
      </w:r>
      <w:proofErr w:type="gramStart"/>
      <w:r w:rsidR="00EB62CB" w:rsidRPr="00A66B60">
        <w:rPr>
          <w:color w:val="000000"/>
        </w:rPr>
        <w:t>i</w:t>
      </w:r>
      <w:r w:rsidR="00F41A01" w:rsidRPr="00A66B60">
        <w:rPr>
          <w:color w:val="000000"/>
        </w:rPr>
        <w:t>t</w:t>
      </w:r>
      <w:proofErr w:type="gramEnd"/>
      <w:r w:rsidR="00F41A01" w:rsidRPr="00A66B60">
        <w:rPr>
          <w:color w:val="000000"/>
        </w:rPr>
        <w:t xml:space="preserve"> also helps them </w:t>
      </w:r>
      <w:r w:rsidR="00EB62CB" w:rsidRPr="00A66B60">
        <w:rPr>
          <w:color w:val="000000"/>
        </w:rPr>
        <w:t xml:space="preserve">develop precision in control input. You cannot simply press the top and bottom arrows to win; you would need to focus and anticipate the enemies, and gradually adjusting your character to avoid the enemies. </w:t>
      </w:r>
    </w:p>
    <w:p w14:paraId="3F9BD577" w14:textId="77777777" w:rsidR="003F6687" w:rsidRPr="00A66B60" w:rsidRDefault="003F6687" w:rsidP="00BF3033">
      <w:pPr>
        <w:pStyle w:val="NormalWeb"/>
        <w:spacing w:before="0" w:beforeAutospacing="0" w:after="0" w:afterAutospacing="0"/>
        <w:ind w:left="720" w:right="420"/>
        <w:textAlignment w:val="baseline"/>
        <w:rPr>
          <w:color w:val="000000"/>
        </w:rPr>
      </w:pPr>
    </w:p>
    <w:p w14:paraId="72A7A32F" w14:textId="43DF6075" w:rsidR="00EB62CB" w:rsidRPr="00A66B60" w:rsidRDefault="00EB62CB" w:rsidP="00A66B60">
      <w:pPr>
        <w:pStyle w:val="NormalWeb"/>
        <w:spacing w:before="0" w:beforeAutospacing="0" w:after="0" w:afterAutospacing="0"/>
        <w:ind w:left="720" w:right="420" w:firstLine="720"/>
        <w:textAlignment w:val="baseline"/>
        <w:rPr>
          <w:color w:val="000000"/>
        </w:rPr>
      </w:pPr>
      <w:r w:rsidRPr="00A66B60">
        <w:rPr>
          <w:color w:val="000000"/>
        </w:rPr>
        <w:t xml:space="preserve">Since this is a challenging game, I decided to put easy-listening and copyright-free 8bit music in the background to lessen the player’s tension and stress while playing it. </w:t>
      </w:r>
    </w:p>
    <w:p w14:paraId="49CA1479" w14:textId="77777777" w:rsidR="00EB62CB" w:rsidRPr="00A66B60" w:rsidRDefault="00EB62CB" w:rsidP="00BF3033">
      <w:pPr>
        <w:pStyle w:val="NormalWeb"/>
        <w:spacing w:before="0" w:beforeAutospacing="0" w:after="0" w:afterAutospacing="0"/>
        <w:ind w:left="720" w:right="420"/>
        <w:textAlignment w:val="baseline"/>
        <w:rPr>
          <w:color w:val="000000"/>
        </w:rPr>
      </w:pPr>
    </w:p>
    <w:p w14:paraId="18E8E022" w14:textId="74149F41" w:rsidR="00EB62CB" w:rsidRPr="00A66B60" w:rsidRDefault="00EB62CB" w:rsidP="00A66B60">
      <w:pPr>
        <w:pStyle w:val="NormalWeb"/>
        <w:spacing w:before="0" w:beforeAutospacing="0" w:after="0" w:afterAutospacing="0"/>
        <w:ind w:left="720" w:right="420" w:firstLine="720"/>
        <w:textAlignment w:val="baseline"/>
        <w:rPr>
          <w:color w:val="000000"/>
        </w:rPr>
      </w:pPr>
      <w:r w:rsidRPr="00A66B60">
        <w:rPr>
          <w:color w:val="000000"/>
        </w:rPr>
        <w:t xml:space="preserve">I added these choices to my game because of my limited knowledge about C# and Unity in general, so I decided to make a simple game that showcases what I know about developing a game in Unity. </w:t>
      </w:r>
    </w:p>
    <w:p w14:paraId="30F9464E" w14:textId="7B7ABCA8" w:rsidR="00D76C5A" w:rsidRPr="00A66B60" w:rsidRDefault="00D76C5A" w:rsidP="00F41A01">
      <w:pPr>
        <w:pStyle w:val="NormalWeb"/>
        <w:spacing w:before="0" w:beforeAutospacing="0" w:after="0" w:afterAutospacing="0"/>
        <w:ind w:right="420"/>
        <w:textAlignment w:val="baseline"/>
        <w:rPr>
          <w:color w:val="000000"/>
        </w:rPr>
      </w:pPr>
    </w:p>
    <w:p w14:paraId="41F76923" w14:textId="77777777" w:rsidR="00281076" w:rsidRPr="00A66B60" w:rsidRDefault="00281076" w:rsidP="00281076">
      <w:pPr>
        <w:pStyle w:val="NormalWeb"/>
        <w:spacing w:before="0" w:beforeAutospacing="0" w:after="0" w:afterAutospacing="0"/>
        <w:ind w:right="420"/>
        <w:textAlignment w:val="baseline"/>
        <w:rPr>
          <w:color w:val="000000"/>
        </w:rPr>
      </w:pPr>
    </w:p>
    <w:p w14:paraId="47B5156A" w14:textId="77777777" w:rsidR="00933D0C" w:rsidRPr="00A66B60" w:rsidRDefault="00933D0C" w:rsidP="00933D0C">
      <w:pPr>
        <w:pStyle w:val="NormalWeb"/>
        <w:numPr>
          <w:ilvl w:val="0"/>
          <w:numId w:val="2"/>
        </w:numPr>
        <w:spacing w:before="0" w:beforeAutospacing="0" w:after="0" w:afterAutospacing="0"/>
        <w:ind w:right="420"/>
        <w:textAlignment w:val="baseline"/>
        <w:rPr>
          <w:b/>
          <w:bCs/>
          <w:color w:val="000000"/>
          <w:sz w:val="28"/>
          <w:szCs w:val="28"/>
        </w:rPr>
      </w:pPr>
      <w:r w:rsidRPr="00A66B60">
        <w:rPr>
          <w:b/>
          <w:bCs/>
          <w:color w:val="000000"/>
          <w:sz w:val="28"/>
          <w:szCs w:val="28"/>
        </w:rPr>
        <w:t>Context: Evidence of any games, of a similar style or genre, that have inspired your game design.</w:t>
      </w:r>
    </w:p>
    <w:p w14:paraId="50994BA8" w14:textId="77777777" w:rsidR="00BF3033" w:rsidRPr="00A66B60" w:rsidRDefault="00BF3033" w:rsidP="00BF3033">
      <w:pPr>
        <w:pStyle w:val="NormalWeb"/>
        <w:spacing w:before="0" w:beforeAutospacing="0" w:after="0" w:afterAutospacing="0"/>
        <w:ind w:left="360" w:right="420"/>
        <w:textAlignment w:val="baseline"/>
        <w:rPr>
          <w:color w:val="000000"/>
        </w:rPr>
      </w:pPr>
    </w:p>
    <w:p w14:paraId="5721A724" w14:textId="64998BF8" w:rsidR="004C1308" w:rsidRPr="00A66B60" w:rsidRDefault="00BF3033" w:rsidP="00A66B60">
      <w:pPr>
        <w:pStyle w:val="NormalWeb"/>
        <w:spacing w:before="0" w:beforeAutospacing="0" w:after="0" w:afterAutospacing="0"/>
        <w:ind w:left="720" w:right="420" w:firstLine="720"/>
        <w:textAlignment w:val="baseline"/>
        <w:rPr>
          <w:color w:val="000000"/>
        </w:rPr>
      </w:pPr>
      <w:r w:rsidRPr="00A66B60">
        <w:rPr>
          <w:color w:val="000000"/>
        </w:rPr>
        <w:t xml:space="preserve">I have been playing </w:t>
      </w:r>
      <w:proofErr w:type="spellStart"/>
      <w:r w:rsidRPr="00A66B60">
        <w:rPr>
          <w:color w:val="000000"/>
        </w:rPr>
        <w:t>Subnautica</w:t>
      </w:r>
      <w:proofErr w:type="spellEnd"/>
      <w:r w:rsidRPr="00A66B60">
        <w:rPr>
          <w:color w:val="000000"/>
        </w:rPr>
        <w:t xml:space="preserve"> lately, so I’ve taken some inspiration from it</w:t>
      </w:r>
      <w:r w:rsidR="00E65F68" w:rsidRPr="00A66B60">
        <w:rPr>
          <w:color w:val="000000"/>
        </w:rPr>
        <w:t xml:space="preserve"> and decided to make my game </w:t>
      </w:r>
      <w:r w:rsidR="00D1650C" w:rsidRPr="00A66B60">
        <w:rPr>
          <w:color w:val="000000"/>
        </w:rPr>
        <w:t>water themed</w:t>
      </w:r>
      <w:r w:rsidR="00E65F68" w:rsidRPr="00A66B60">
        <w:rPr>
          <w:color w:val="000000"/>
        </w:rPr>
        <w:t>.</w:t>
      </w:r>
      <w:r w:rsidR="004C1308" w:rsidRPr="00A66B60">
        <w:rPr>
          <w:color w:val="000000"/>
        </w:rPr>
        <w:t xml:space="preserve"> I’ve chosen to </w:t>
      </w:r>
      <w:r w:rsidR="00DA0E66" w:rsidRPr="00A66B60">
        <w:rPr>
          <w:color w:val="000000"/>
        </w:rPr>
        <w:t xml:space="preserve">make </w:t>
      </w:r>
      <w:proofErr w:type="spellStart"/>
      <w:r w:rsidR="00DA0E66" w:rsidRPr="00A66B60">
        <w:rPr>
          <w:color w:val="000000"/>
        </w:rPr>
        <w:t>Subnautica</w:t>
      </w:r>
      <w:proofErr w:type="spellEnd"/>
      <w:r w:rsidR="004C1308" w:rsidRPr="00A66B60">
        <w:rPr>
          <w:color w:val="000000"/>
        </w:rPr>
        <w:t xml:space="preserve"> an inspiration for my game because I think it has an original idea where it also takes place in the vast never-ending ocean full of large sea animals in which you must avoid at all costs. You also </w:t>
      </w:r>
      <w:proofErr w:type="gramStart"/>
      <w:r w:rsidR="004C1308" w:rsidRPr="00A66B60">
        <w:rPr>
          <w:color w:val="000000"/>
        </w:rPr>
        <w:t>have to</w:t>
      </w:r>
      <w:proofErr w:type="gramEnd"/>
      <w:r w:rsidR="004C1308" w:rsidRPr="00A66B60">
        <w:rPr>
          <w:color w:val="000000"/>
        </w:rPr>
        <w:t xml:space="preserve"> survive for as long as possible where you have to always mind your surroundings, health, water levels, and hunger. I</w:t>
      </w:r>
      <w:r w:rsidR="005045C2" w:rsidRPr="00A66B60">
        <w:rPr>
          <w:color w:val="000000"/>
        </w:rPr>
        <w:t xml:space="preserve"> then</w:t>
      </w:r>
      <w:r w:rsidR="004C1308" w:rsidRPr="00A66B60">
        <w:rPr>
          <w:color w:val="000000"/>
        </w:rPr>
        <w:t xml:space="preserve"> decided to implement that premise into my 2D platformer game, which takes the concept of </w:t>
      </w:r>
      <w:proofErr w:type="spellStart"/>
      <w:r w:rsidR="004C1308" w:rsidRPr="00A66B60">
        <w:rPr>
          <w:color w:val="000000"/>
        </w:rPr>
        <w:t>Subnautica</w:t>
      </w:r>
      <w:proofErr w:type="spellEnd"/>
      <w:r w:rsidR="004C1308" w:rsidRPr="00A66B60">
        <w:rPr>
          <w:color w:val="000000"/>
        </w:rPr>
        <w:t xml:space="preserve"> </w:t>
      </w:r>
      <w:r w:rsidR="005045C2" w:rsidRPr="00A66B60">
        <w:rPr>
          <w:color w:val="000000"/>
        </w:rPr>
        <w:t xml:space="preserve">and waters it down a great amount to the point where you would only need to press the top and bottom arrows on the keyboard to avoid colliding into sea monsters. </w:t>
      </w:r>
    </w:p>
    <w:p w14:paraId="00AF7313" w14:textId="77777777" w:rsidR="005045C2" w:rsidRPr="00A66B60" w:rsidRDefault="005045C2" w:rsidP="00BF3033">
      <w:pPr>
        <w:pStyle w:val="NormalWeb"/>
        <w:spacing w:before="0" w:beforeAutospacing="0" w:after="0" w:afterAutospacing="0"/>
        <w:ind w:left="720" w:right="420"/>
        <w:textAlignment w:val="baseline"/>
        <w:rPr>
          <w:color w:val="000000"/>
        </w:rPr>
      </w:pPr>
    </w:p>
    <w:p w14:paraId="7A2B057B" w14:textId="0A6E7E03" w:rsidR="004C1308" w:rsidRPr="00A66B60" w:rsidRDefault="005045C2" w:rsidP="00A66B60">
      <w:pPr>
        <w:pStyle w:val="NormalWeb"/>
        <w:spacing w:before="0" w:beforeAutospacing="0" w:after="0" w:afterAutospacing="0"/>
        <w:ind w:left="720" w:right="420" w:firstLine="720"/>
        <w:textAlignment w:val="baseline"/>
        <w:rPr>
          <w:color w:val="000000"/>
        </w:rPr>
      </w:pPr>
      <w:r w:rsidRPr="00A66B60">
        <w:rPr>
          <w:color w:val="000000"/>
        </w:rPr>
        <w:t xml:space="preserve">Since I can’t only have </w:t>
      </w:r>
      <w:proofErr w:type="spellStart"/>
      <w:r w:rsidRPr="00A66B60">
        <w:rPr>
          <w:color w:val="000000"/>
        </w:rPr>
        <w:t>Subnautica</w:t>
      </w:r>
      <w:proofErr w:type="spellEnd"/>
      <w:r w:rsidRPr="00A66B60">
        <w:rPr>
          <w:color w:val="000000"/>
        </w:rPr>
        <w:t xml:space="preserve"> as my main inspiration game (as it is an open-world video game where you can pretty much go anywhere and do anything),</w:t>
      </w:r>
      <w:r w:rsidR="00DA0E66" w:rsidRPr="00A66B60">
        <w:rPr>
          <w:color w:val="000000"/>
        </w:rPr>
        <w:t xml:space="preserve"> I’ve also revisited Mario games. </w:t>
      </w:r>
      <w:r w:rsidR="00DA0E66" w:rsidRPr="00A66B60">
        <w:rPr>
          <w:color w:val="000000"/>
        </w:rPr>
        <w:t>I’ve taken note of those water levels, where Mario swims through water and tries to survive without dying to enemies until you reach the finish line.</w:t>
      </w:r>
    </w:p>
    <w:p w14:paraId="0D95D0EE" w14:textId="77777777" w:rsidR="00DA0E66" w:rsidRPr="00A66B60" w:rsidRDefault="00DA0E66" w:rsidP="00BF3033">
      <w:pPr>
        <w:pStyle w:val="NormalWeb"/>
        <w:spacing w:before="0" w:beforeAutospacing="0" w:after="0" w:afterAutospacing="0"/>
        <w:ind w:left="720" w:right="420"/>
        <w:textAlignment w:val="baseline"/>
        <w:rPr>
          <w:color w:val="000000"/>
        </w:rPr>
      </w:pPr>
    </w:p>
    <w:p w14:paraId="0A7A3834" w14:textId="4727FC81" w:rsidR="00BF3033" w:rsidRPr="00A66B60" w:rsidRDefault="00DA0E66" w:rsidP="00A66B60">
      <w:pPr>
        <w:pStyle w:val="NormalWeb"/>
        <w:spacing w:before="0" w:beforeAutospacing="0" w:after="0" w:afterAutospacing="0"/>
        <w:ind w:left="720" w:right="420" w:firstLine="720"/>
        <w:textAlignment w:val="baseline"/>
        <w:rPr>
          <w:color w:val="000000"/>
        </w:rPr>
      </w:pPr>
      <w:r w:rsidRPr="00A66B60">
        <w:rPr>
          <w:color w:val="000000"/>
        </w:rPr>
        <w:t>I will admit that I was originally going to make a</w:t>
      </w:r>
      <w:r w:rsidR="008A7054" w:rsidRPr="00A66B60">
        <w:rPr>
          <w:color w:val="000000"/>
        </w:rPr>
        <w:t xml:space="preserve"> </w:t>
      </w:r>
      <w:r w:rsidR="00D1650C" w:rsidRPr="00A66B60">
        <w:rPr>
          <w:color w:val="000000"/>
        </w:rPr>
        <w:t xml:space="preserve">runner game just like </w:t>
      </w:r>
      <w:proofErr w:type="spellStart"/>
      <w:r w:rsidR="00D1650C" w:rsidRPr="00A66B60">
        <w:rPr>
          <w:color w:val="000000"/>
        </w:rPr>
        <w:t>Canabalt</w:t>
      </w:r>
      <w:proofErr w:type="spellEnd"/>
      <w:r w:rsidR="00D1650C" w:rsidRPr="00A66B60">
        <w:rPr>
          <w:color w:val="000000"/>
        </w:rPr>
        <w:t xml:space="preserve"> and Geometry Dash, but I figured that we’ve already got enough of those already on the market, so I decided to make mine different from those games. Why not swim instead of running? You do not see that very often. </w:t>
      </w:r>
    </w:p>
    <w:p w14:paraId="68F1BA71" w14:textId="77777777" w:rsidR="00281076" w:rsidRPr="00A66B60" w:rsidRDefault="00281076" w:rsidP="00281076">
      <w:pPr>
        <w:pStyle w:val="NormalWeb"/>
        <w:spacing w:before="0" w:beforeAutospacing="0" w:after="0" w:afterAutospacing="0"/>
        <w:ind w:right="420"/>
        <w:textAlignment w:val="baseline"/>
        <w:rPr>
          <w:color w:val="000000"/>
        </w:rPr>
      </w:pPr>
    </w:p>
    <w:p w14:paraId="3288D56F" w14:textId="77777777" w:rsidR="004B106D" w:rsidRPr="00A66B60" w:rsidRDefault="004B106D" w:rsidP="00281076">
      <w:pPr>
        <w:pStyle w:val="NormalWeb"/>
        <w:spacing w:before="0" w:beforeAutospacing="0" w:after="0" w:afterAutospacing="0"/>
        <w:ind w:right="420"/>
        <w:textAlignment w:val="baseline"/>
        <w:rPr>
          <w:color w:val="000000"/>
        </w:rPr>
      </w:pPr>
    </w:p>
    <w:p w14:paraId="09036A63" w14:textId="478C372F" w:rsidR="00933D0C" w:rsidRPr="00A66B60" w:rsidRDefault="00933D0C" w:rsidP="00933D0C">
      <w:pPr>
        <w:pStyle w:val="NormalWeb"/>
        <w:numPr>
          <w:ilvl w:val="0"/>
          <w:numId w:val="2"/>
        </w:numPr>
        <w:spacing w:before="0" w:beforeAutospacing="0" w:after="0" w:afterAutospacing="0"/>
        <w:ind w:right="420"/>
        <w:textAlignment w:val="baseline"/>
        <w:rPr>
          <w:b/>
          <w:bCs/>
          <w:color w:val="000000"/>
          <w:sz w:val="28"/>
          <w:szCs w:val="28"/>
        </w:rPr>
      </w:pPr>
      <w:r w:rsidRPr="00A66B60">
        <w:rPr>
          <w:b/>
          <w:bCs/>
          <w:color w:val="000000"/>
          <w:sz w:val="28"/>
          <w:szCs w:val="28"/>
        </w:rPr>
        <w:t>Evidence of design</w:t>
      </w:r>
      <w:r w:rsidR="00791BAA" w:rsidRPr="00A66B60">
        <w:rPr>
          <w:b/>
          <w:bCs/>
          <w:color w:val="000000"/>
          <w:sz w:val="28"/>
          <w:szCs w:val="28"/>
        </w:rPr>
        <w:t xml:space="preserve"> and p</w:t>
      </w:r>
      <w:r w:rsidR="00791BAA" w:rsidRPr="00A66B60">
        <w:rPr>
          <w:b/>
          <w:bCs/>
          <w:color w:val="000000"/>
          <w:sz w:val="28"/>
          <w:szCs w:val="28"/>
        </w:rPr>
        <w:t xml:space="preserve">rototyping, </w:t>
      </w:r>
      <w:r w:rsidR="00791BAA" w:rsidRPr="00A66B60">
        <w:rPr>
          <w:b/>
          <w:bCs/>
          <w:color w:val="000000"/>
          <w:sz w:val="28"/>
          <w:szCs w:val="28"/>
        </w:rPr>
        <w:t>t</w:t>
      </w:r>
      <w:r w:rsidR="00791BAA" w:rsidRPr="00A66B60">
        <w:rPr>
          <w:b/>
          <w:bCs/>
          <w:color w:val="000000"/>
          <w:sz w:val="28"/>
          <w:szCs w:val="28"/>
        </w:rPr>
        <w:t xml:space="preserve">esting and </w:t>
      </w:r>
      <w:r w:rsidR="00791BAA" w:rsidRPr="00A66B60">
        <w:rPr>
          <w:b/>
          <w:bCs/>
          <w:color w:val="000000"/>
          <w:sz w:val="28"/>
          <w:szCs w:val="28"/>
        </w:rPr>
        <w:t>f</w:t>
      </w:r>
      <w:r w:rsidR="00791BAA" w:rsidRPr="00A66B60">
        <w:rPr>
          <w:b/>
          <w:bCs/>
          <w:color w:val="000000"/>
          <w:sz w:val="28"/>
          <w:szCs w:val="28"/>
        </w:rPr>
        <w:t xml:space="preserve">eedback: </w:t>
      </w:r>
      <w:r w:rsidRPr="00A66B60">
        <w:rPr>
          <w:b/>
          <w:bCs/>
          <w:color w:val="000000"/>
          <w:sz w:val="28"/>
          <w:szCs w:val="28"/>
        </w:rPr>
        <w:t>This should include concept artwork, character design, level design, narrative design etc. </w:t>
      </w:r>
      <w:r w:rsidR="00791BAA" w:rsidRPr="00A66B60">
        <w:rPr>
          <w:b/>
          <w:bCs/>
          <w:color w:val="000000"/>
          <w:sz w:val="28"/>
          <w:szCs w:val="28"/>
        </w:rPr>
        <w:t xml:space="preserve">(and </w:t>
      </w:r>
      <w:r w:rsidR="00791BAA" w:rsidRPr="00A66B60">
        <w:rPr>
          <w:b/>
          <w:bCs/>
          <w:color w:val="000000"/>
          <w:sz w:val="28"/>
          <w:szCs w:val="28"/>
        </w:rPr>
        <w:t xml:space="preserve">this should </w:t>
      </w:r>
      <w:proofErr w:type="gramStart"/>
      <w:r w:rsidR="00791BAA" w:rsidRPr="00A66B60">
        <w:rPr>
          <w:b/>
          <w:bCs/>
          <w:color w:val="000000"/>
          <w:sz w:val="28"/>
          <w:szCs w:val="28"/>
        </w:rPr>
        <w:t>include:</w:t>
      </w:r>
      <w:proofErr w:type="gramEnd"/>
      <w:r w:rsidR="00791BAA" w:rsidRPr="00A66B60">
        <w:rPr>
          <w:b/>
          <w:bCs/>
          <w:color w:val="000000"/>
          <w:sz w:val="28"/>
          <w:szCs w:val="28"/>
        </w:rPr>
        <w:t xml:space="preserve"> screenshots, paper prototypes, photos and or videos) test plan, test data and evidence of testing (e.g. screenshots, photos and or videos).</w:t>
      </w:r>
    </w:p>
    <w:p w14:paraId="1FBA6845" w14:textId="77777777" w:rsidR="00791BAA" w:rsidRPr="00A66B60" w:rsidRDefault="00791BAA" w:rsidP="00791BAA">
      <w:pPr>
        <w:pStyle w:val="NormalWeb"/>
        <w:spacing w:before="0" w:beforeAutospacing="0" w:after="0" w:afterAutospacing="0"/>
        <w:ind w:left="720" w:right="420"/>
        <w:textAlignment w:val="baseline"/>
        <w:rPr>
          <w:color w:val="000000"/>
        </w:rPr>
      </w:pPr>
    </w:p>
    <w:p w14:paraId="7EE9271D" w14:textId="77777777" w:rsidR="00791BAA" w:rsidRPr="00A66B60" w:rsidRDefault="00791BAA" w:rsidP="00791BAA">
      <w:pPr>
        <w:pStyle w:val="NormalWeb"/>
        <w:spacing w:before="0" w:beforeAutospacing="0" w:after="0" w:afterAutospacing="0"/>
        <w:ind w:left="720" w:right="420"/>
        <w:textAlignment w:val="baseline"/>
        <w:rPr>
          <w:color w:val="000000"/>
        </w:rPr>
      </w:pPr>
    </w:p>
    <w:p w14:paraId="7746F758" w14:textId="77777777" w:rsidR="008A7054" w:rsidRPr="00A66B60" w:rsidRDefault="008A7054" w:rsidP="008A7054">
      <w:pPr>
        <w:pStyle w:val="NormalWeb"/>
        <w:spacing w:before="0" w:beforeAutospacing="0" w:after="0" w:afterAutospacing="0"/>
        <w:ind w:right="420"/>
        <w:textAlignment w:val="baseline"/>
        <w:rPr>
          <w:color w:val="000000"/>
        </w:rPr>
      </w:pPr>
    </w:p>
    <w:p w14:paraId="282926FF" w14:textId="77777777" w:rsidR="008A7054" w:rsidRPr="00A66B60" w:rsidRDefault="008A7054" w:rsidP="00791BAA">
      <w:pPr>
        <w:pStyle w:val="NormalWeb"/>
        <w:spacing w:before="0" w:beforeAutospacing="0" w:after="0" w:afterAutospacing="0"/>
        <w:ind w:left="720" w:right="420"/>
        <w:textAlignment w:val="baseline"/>
        <w:rPr>
          <w:color w:val="000000"/>
        </w:rPr>
      </w:pPr>
    </w:p>
    <w:p w14:paraId="48DB253B" w14:textId="5B1E5794" w:rsidR="00281076" w:rsidRPr="00A66B60" w:rsidRDefault="00791BAA" w:rsidP="00791BAA">
      <w:pPr>
        <w:pStyle w:val="NormalWeb"/>
        <w:spacing w:before="0" w:beforeAutospacing="0" w:after="0" w:afterAutospacing="0"/>
        <w:ind w:right="420"/>
        <w:textAlignment w:val="baseline"/>
        <w:rPr>
          <w:color w:val="000000"/>
        </w:rPr>
      </w:pPr>
      <w:r w:rsidRPr="00A66B60">
        <w:rPr>
          <w:noProof/>
          <w:color w:val="000000"/>
        </w:rPr>
        <w:lastRenderedPageBreak/>
        <w:drawing>
          <wp:inline distT="0" distB="0" distL="0" distR="0" wp14:anchorId="133662D6" wp14:editId="4A496BB7">
            <wp:extent cx="5934075" cy="3333750"/>
            <wp:effectExtent l="0" t="0" r="9525" b="0"/>
            <wp:docPr id="4151390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053C973E" w14:textId="77777777" w:rsidR="00791BAA" w:rsidRPr="00A66B60" w:rsidRDefault="00791BAA" w:rsidP="00791BAA">
      <w:pPr>
        <w:pStyle w:val="NormalWeb"/>
        <w:spacing w:before="0" w:beforeAutospacing="0" w:after="0" w:afterAutospacing="0"/>
        <w:ind w:right="420"/>
        <w:textAlignment w:val="baseline"/>
        <w:rPr>
          <w:color w:val="000000"/>
        </w:rPr>
      </w:pPr>
    </w:p>
    <w:p w14:paraId="355037BE" w14:textId="3ED5252C" w:rsidR="00791BAA" w:rsidRPr="00A66B60" w:rsidRDefault="00791BAA" w:rsidP="00791BAA">
      <w:pPr>
        <w:pStyle w:val="NormalWeb"/>
        <w:spacing w:before="0" w:beforeAutospacing="0" w:after="0" w:afterAutospacing="0"/>
        <w:ind w:right="420"/>
        <w:textAlignment w:val="baseline"/>
        <w:rPr>
          <w:color w:val="000000"/>
        </w:rPr>
      </w:pPr>
      <w:r w:rsidRPr="00A66B60">
        <w:rPr>
          <w:noProof/>
          <w:color w:val="000000"/>
        </w:rPr>
        <w:drawing>
          <wp:inline distT="0" distB="0" distL="0" distR="0" wp14:anchorId="52560709" wp14:editId="4C55BA65">
            <wp:extent cx="1028700" cy="1028700"/>
            <wp:effectExtent l="0" t="0" r="0" b="0"/>
            <wp:docPr id="11916212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r w:rsidRPr="00A66B60">
        <w:rPr>
          <w:noProof/>
          <w:color w:val="000000"/>
        </w:rPr>
        <w:drawing>
          <wp:inline distT="0" distB="0" distL="0" distR="0" wp14:anchorId="51A277EC" wp14:editId="44ED8C7B">
            <wp:extent cx="971550" cy="971550"/>
            <wp:effectExtent l="0" t="0" r="0" b="0"/>
            <wp:docPr id="9618817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71550" cy="971550"/>
                    </a:xfrm>
                    <a:prstGeom prst="rect">
                      <a:avLst/>
                    </a:prstGeom>
                    <a:noFill/>
                    <a:ln>
                      <a:noFill/>
                    </a:ln>
                  </pic:spPr>
                </pic:pic>
              </a:graphicData>
            </a:graphic>
          </wp:inline>
        </w:drawing>
      </w:r>
      <w:r w:rsidRPr="00A66B60">
        <w:rPr>
          <w:noProof/>
          <w:color w:val="000000"/>
        </w:rPr>
        <w:drawing>
          <wp:inline distT="0" distB="0" distL="0" distR="0" wp14:anchorId="1E6DC91F" wp14:editId="217A5F9A">
            <wp:extent cx="1085850" cy="1031009"/>
            <wp:effectExtent l="0" t="0" r="0" b="0"/>
            <wp:docPr id="88829393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87084" cy="1032180"/>
                    </a:xfrm>
                    <a:prstGeom prst="rect">
                      <a:avLst/>
                    </a:prstGeom>
                    <a:noFill/>
                    <a:ln>
                      <a:noFill/>
                    </a:ln>
                  </pic:spPr>
                </pic:pic>
              </a:graphicData>
            </a:graphic>
          </wp:inline>
        </w:drawing>
      </w:r>
      <w:r w:rsidRPr="00A66B60">
        <w:rPr>
          <w:noProof/>
          <w:color w:val="000000"/>
        </w:rPr>
        <w:drawing>
          <wp:inline distT="0" distB="0" distL="0" distR="0" wp14:anchorId="11FFE3A7" wp14:editId="2F4C6376">
            <wp:extent cx="1028700" cy="1028700"/>
            <wp:effectExtent l="0" t="0" r="0" b="0"/>
            <wp:docPr id="5193043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p w14:paraId="4D10FE0A" w14:textId="77777777" w:rsidR="00791BAA" w:rsidRPr="00A66B60" w:rsidRDefault="00791BAA" w:rsidP="00791BAA">
      <w:pPr>
        <w:pStyle w:val="NormalWeb"/>
        <w:spacing w:before="0" w:beforeAutospacing="0" w:after="0" w:afterAutospacing="0"/>
        <w:ind w:right="420"/>
        <w:textAlignment w:val="baseline"/>
        <w:rPr>
          <w:color w:val="000000"/>
        </w:rPr>
      </w:pPr>
    </w:p>
    <w:p w14:paraId="19165204" w14:textId="4559C0C8" w:rsidR="004B106D" w:rsidRPr="00A66B60" w:rsidRDefault="00791BAA" w:rsidP="00A66B60">
      <w:pPr>
        <w:pStyle w:val="NormalWeb"/>
        <w:spacing w:before="0" w:beforeAutospacing="0" w:after="0" w:afterAutospacing="0"/>
        <w:ind w:right="420" w:firstLine="720"/>
        <w:textAlignment w:val="baseline"/>
        <w:rPr>
          <w:color w:val="000000"/>
        </w:rPr>
      </w:pPr>
      <w:r w:rsidRPr="00A66B60">
        <w:rPr>
          <w:color w:val="000000"/>
        </w:rPr>
        <w:t>These were the early stages of my game. It was going to have a human rabbit girl running and jumping through obstacles. I was still learning how to animate at this point</w:t>
      </w:r>
      <w:r w:rsidR="00B650AC" w:rsidRPr="00A66B60">
        <w:rPr>
          <w:color w:val="000000"/>
        </w:rPr>
        <w:t xml:space="preserve">, so I didn’t have much knowledge about </w:t>
      </w:r>
      <w:r w:rsidR="0008122B" w:rsidRPr="00A66B60">
        <w:rPr>
          <w:color w:val="000000"/>
        </w:rPr>
        <w:t xml:space="preserve">what resolution and size I should make this character in for it to look good in Unity, so I unfortunately scrapped this idea and went to get free assets instead. It still worked in my </w:t>
      </w:r>
      <w:r w:rsidR="00A66B60" w:rsidRPr="00A66B60">
        <w:rPr>
          <w:color w:val="000000"/>
        </w:rPr>
        <w:t>favor since</w:t>
      </w:r>
      <w:r w:rsidR="004B106D" w:rsidRPr="00A66B60">
        <w:rPr>
          <w:color w:val="000000"/>
        </w:rPr>
        <w:t xml:space="preserve"> I wouldn’t have come up with the infinite swimmer idea if I had gone in making my own assets for the game. </w:t>
      </w:r>
    </w:p>
    <w:p w14:paraId="2F0760CF" w14:textId="77777777" w:rsidR="004B106D" w:rsidRPr="00A66B60" w:rsidRDefault="004B106D" w:rsidP="00791BAA">
      <w:pPr>
        <w:pStyle w:val="NormalWeb"/>
        <w:spacing w:before="0" w:beforeAutospacing="0" w:after="0" w:afterAutospacing="0"/>
        <w:ind w:right="420"/>
        <w:textAlignment w:val="baseline"/>
        <w:rPr>
          <w:color w:val="000000"/>
        </w:rPr>
      </w:pPr>
    </w:p>
    <w:p w14:paraId="0C656765" w14:textId="77777777" w:rsidR="004B106D" w:rsidRPr="00A66B60" w:rsidRDefault="004B106D" w:rsidP="00791BAA">
      <w:pPr>
        <w:pStyle w:val="NormalWeb"/>
        <w:spacing w:before="0" w:beforeAutospacing="0" w:after="0" w:afterAutospacing="0"/>
        <w:ind w:right="420"/>
        <w:textAlignment w:val="baseline"/>
        <w:rPr>
          <w:color w:val="000000"/>
        </w:rPr>
      </w:pPr>
      <w:r w:rsidRPr="00A66B60">
        <w:rPr>
          <w:noProof/>
          <w:color w:val="000000"/>
        </w:rPr>
        <w:drawing>
          <wp:inline distT="0" distB="0" distL="0" distR="0" wp14:anchorId="7AA9FAB0" wp14:editId="5F9D828E">
            <wp:extent cx="3429000" cy="571500"/>
            <wp:effectExtent l="0" t="0" r="0" b="0"/>
            <wp:docPr id="6911682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571500"/>
                    </a:xfrm>
                    <a:prstGeom prst="rect">
                      <a:avLst/>
                    </a:prstGeom>
                    <a:noFill/>
                    <a:ln>
                      <a:noFill/>
                    </a:ln>
                  </pic:spPr>
                </pic:pic>
              </a:graphicData>
            </a:graphic>
          </wp:inline>
        </w:drawing>
      </w:r>
    </w:p>
    <w:p w14:paraId="0A32028D" w14:textId="59D3CC23" w:rsidR="004B106D" w:rsidRPr="00A66B60" w:rsidRDefault="004B106D" w:rsidP="00791BAA">
      <w:pPr>
        <w:pStyle w:val="NormalWeb"/>
        <w:spacing w:before="0" w:beforeAutospacing="0" w:after="0" w:afterAutospacing="0"/>
        <w:ind w:right="420"/>
        <w:textAlignment w:val="baseline"/>
        <w:rPr>
          <w:color w:val="000000"/>
        </w:rPr>
      </w:pPr>
      <w:r w:rsidRPr="00A66B60">
        <w:rPr>
          <w:color w:val="000000"/>
        </w:rPr>
        <w:t xml:space="preserve">Source: </w:t>
      </w:r>
      <w:r w:rsidRPr="00A66B60">
        <w:rPr>
          <w:color w:val="000000"/>
        </w:rPr>
        <w:t>https://craftpix.net/freebies/octopus-jellyfish-shark-and-turtle-free-sprite-pixel-art/?num=1&amp;count=35&amp;sq=fish&amp;pos=6</w:t>
      </w:r>
    </w:p>
    <w:p w14:paraId="7137F911" w14:textId="1C693D67" w:rsidR="004B106D" w:rsidRPr="00A66B60" w:rsidRDefault="004B106D" w:rsidP="00791BAA">
      <w:pPr>
        <w:pStyle w:val="NormalWeb"/>
        <w:spacing w:before="0" w:beforeAutospacing="0" w:after="0" w:afterAutospacing="0"/>
        <w:ind w:right="420"/>
        <w:textAlignment w:val="baseline"/>
        <w:rPr>
          <w:color w:val="000000"/>
        </w:rPr>
      </w:pPr>
      <w:r w:rsidRPr="00A66B60">
        <w:rPr>
          <w:noProof/>
          <w:color w:val="000000"/>
        </w:rPr>
        <w:drawing>
          <wp:inline distT="0" distB="0" distL="0" distR="0" wp14:anchorId="336F650B" wp14:editId="096BCA7D">
            <wp:extent cx="4000500" cy="666750"/>
            <wp:effectExtent l="0" t="0" r="0" b="0"/>
            <wp:docPr id="42865465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00500" cy="666750"/>
                    </a:xfrm>
                    <a:prstGeom prst="rect">
                      <a:avLst/>
                    </a:prstGeom>
                    <a:noFill/>
                    <a:ln>
                      <a:noFill/>
                    </a:ln>
                  </pic:spPr>
                </pic:pic>
              </a:graphicData>
            </a:graphic>
          </wp:inline>
        </w:drawing>
      </w:r>
    </w:p>
    <w:p w14:paraId="2DD8B9E8" w14:textId="488FDEFA" w:rsidR="00C67577" w:rsidRPr="00A66B60" w:rsidRDefault="004B106D" w:rsidP="00C67577">
      <w:pPr>
        <w:pStyle w:val="NormalWeb"/>
        <w:spacing w:before="0" w:beforeAutospacing="0" w:after="0" w:afterAutospacing="0"/>
        <w:ind w:right="420"/>
        <w:textAlignment w:val="baseline"/>
        <w:rPr>
          <w:color w:val="000000"/>
        </w:rPr>
      </w:pPr>
      <w:r w:rsidRPr="00A66B60">
        <w:rPr>
          <w:color w:val="000000"/>
        </w:rPr>
        <w:t xml:space="preserve">Source: </w:t>
      </w:r>
      <w:hyperlink r:id="rId13" w:history="1">
        <w:r w:rsidR="00C67577" w:rsidRPr="00A66B60">
          <w:rPr>
            <w:rStyle w:val="Hyperlink"/>
          </w:rPr>
          <w:t>https://craftpix.net/freebies/free-swimming-characters-animation-pixel-art/?num=1&amp;count=18&amp;sq=swim&amp;pos=3</w:t>
        </w:r>
      </w:hyperlink>
    </w:p>
    <w:p w14:paraId="64420153" w14:textId="1CB28947" w:rsidR="00C67577" w:rsidRPr="00A66B60" w:rsidRDefault="00C67577" w:rsidP="00A66B60">
      <w:pPr>
        <w:pStyle w:val="NormalWeb"/>
        <w:spacing w:before="0" w:beforeAutospacing="0" w:after="0" w:afterAutospacing="0"/>
        <w:ind w:right="420" w:firstLine="720"/>
        <w:textAlignment w:val="baseline"/>
        <w:rPr>
          <w:color w:val="000000"/>
        </w:rPr>
      </w:pPr>
      <w:r w:rsidRPr="00A66B60">
        <w:rPr>
          <w:color w:val="000000"/>
        </w:rPr>
        <w:lastRenderedPageBreak/>
        <w:t xml:space="preserve">The human girl is the character you’re controlling, and the octopus is just one of the six enemies appearing in the game. </w:t>
      </w:r>
    </w:p>
    <w:p w14:paraId="7BD9262D" w14:textId="77777777" w:rsidR="00C67577" w:rsidRPr="00A66B60" w:rsidRDefault="00C67577" w:rsidP="00C67577">
      <w:pPr>
        <w:pStyle w:val="NormalWeb"/>
        <w:spacing w:before="0" w:beforeAutospacing="0" w:after="0" w:afterAutospacing="0"/>
        <w:ind w:right="420"/>
        <w:textAlignment w:val="baseline"/>
        <w:rPr>
          <w:color w:val="000000"/>
        </w:rPr>
      </w:pPr>
    </w:p>
    <w:p w14:paraId="49E07A05" w14:textId="4630EF8C" w:rsidR="00C67577" w:rsidRPr="00A66B60" w:rsidRDefault="00C67577" w:rsidP="00A66B60">
      <w:pPr>
        <w:pStyle w:val="NormalWeb"/>
        <w:spacing w:before="0" w:beforeAutospacing="0" w:after="0" w:afterAutospacing="0"/>
        <w:ind w:right="420" w:firstLine="720"/>
        <w:textAlignment w:val="baseline"/>
        <w:rPr>
          <w:color w:val="000000"/>
        </w:rPr>
      </w:pPr>
      <w:r w:rsidRPr="00A66B60">
        <w:rPr>
          <w:color w:val="000000"/>
        </w:rPr>
        <w:t xml:space="preserve">I’ve given the full game to my friends and families, and </w:t>
      </w:r>
      <w:r w:rsidR="000248CF" w:rsidRPr="00A66B60">
        <w:rPr>
          <w:color w:val="000000"/>
        </w:rPr>
        <w:t>I’ve received criticisms about some enemies spawning in huge hordes (</w:t>
      </w:r>
      <w:r w:rsidR="000248CF" w:rsidRPr="00A66B60">
        <w:rPr>
          <w:color w:val="000000"/>
        </w:rPr>
        <w:t>which makes the game unfair</w:t>
      </w:r>
      <w:r w:rsidR="000248CF" w:rsidRPr="00A66B60">
        <w:rPr>
          <w:color w:val="000000"/>
        </w:rPr>
        <w:t>, as sometimes you won’t have enough time to escape from them) and some enemies overlapping each other sometimes. Since my knowledge about C# and Unity is limited, I was only able to fix the part where the enemies spawn in huge numbers. The game should still be playable, even if the enemies overlap each other.</w:t>
      </w:r>
    </w:p>
    <w:p w14:paraId="3C40D70D" w14:textId="77777777" w:rsidR="00475AAF" w:rsidRPr="00A66B60" w:rsidRDefault="00475AAF" w:rsidP="00C67577">
      <w:pPr>
        <w:pStyle w:val="NormalWeb"/>
        <w:spacing w:before="0" w:beforeAutospacing="0" w:after="0" w:afterAutospacing="0"/>
        <w:ind w:right="420"/>
        <w:textAlignment w:val="baseline"/>
        <w:rPr>
          <w:color w:val="000000"/>
        </w:rPr>
      </w:pPr>
    </w:p>
    <w:p w14:paraId="385A31E4" w14:textId="34CB6F58" w:rsidR="00475AAF" w:rsidRPr="00A66B60" w:rsidRDefault="00475AAF" w:rsidP="00C67577">
      <w:pPr>
        <w:pStyle w:val="NormalWeb"/>
        <w:spacing w:before="0" w:beforeAutospacing="0" w:after="0" w:afterAutospacing="0"/>
        <w:ind w:right="420"/>
        <w:textAlignment w:val="baseline"/>
        <w:rPr>
          <w:color w:val="000000"/>
        </w:rPr>
      </w:pPr>
      <w:r w:rsidRPr="00A66B60">
        <w:rPr>
          <w:noProof/>
          <w:color w:val="000000"/>
        </w:rPr>
        <w:drawing>
          <wp:inline distT="0" distB="0" distL="0" distR="0" wp14:anchorId="61A9CE1E" wp14:editId="272E42F5">
            <wp:extent cx="5943600" cy="4714875"/>
            <wp:effectExtent l="0" t="0" r="0" b="9525"/>
            <wp:docPr id="162289815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714875"/>
                    </a:xfrm>
                    <a:prstGeom prst="rect">
                      <a:avLst/>
                    </a:prstGeom>
                    <a:noFill/>
                    <a:ln>
                      <a:noFill/>
                    </a:ln>
                  </pic:spPr>
                </pic:pic>
              </a:graphicData>
            </a:graphic>
          </wp:inline>
        </w:drawing>
      </w:r>
    </w:p>
    <w:p w14:paraId="25CE905D" w14:textId="21EADC20" w:rsidR="00475AAF" w:rsidRPr="00A66B60" w:rsidRDefault="00475AAF" w:rsidP="00C67577">
      <w:pPr>
        <w:pStyle w:val="NormalWeb"/>
        <w:spacing w:before="0" w:beforeAutospacing="0" w:after="0" w:afterAutospacing="0"/>
        <w:ind w:right="420"/>
        <w:textAlignment w:val="baseline"/>
        <w:rPr>
          <w:color w:val="000000"/>
        </w:rPr>
      </w:pPr>
      <w:r w:rsidRPr="00A66B60">
        <w:rPr>
          <w:color w:val="000000"/>
        </w:rPr>
        <w:t xml:space="preserve">The cover art I made. </w:t>
      </w:r>
    </w:p>
    <w:p w14:paraId="33F30C4A" w14:textId="77777777" w:rsidR="00475AAF" w:rsidRPr="00A66B60" w:rsidRDefault="00475AAF" w:rsidP="00C67577">
      <w:pPr>
        <w:pStyle w:val="NormalWeb"/>
        <w:spacing w:before="0" w:beforeAutospacing="0" w:after="0" w:afterAutospacing="0"/>
        <w:ind w:right="420"/>
        <w:textAlignment w:val="baseline"/>
        <w:rPr>
          <w:color w:val="000000"/>
        </w:rPr>
      </w:pPr>
    </w:p>
    <w:p w14:paraId="2D287285" w14:textId="35C95E2C" w:rsidR="00475AAF" w:rsidRPr="00A66B60" w:rsidRDefault="00475AAF" w:rsidP="00A66B60">
      <w:pPr>
        <w:pStyle w:val="NormalWeb"/>
        <w:spacing w:before="0" w:beforeAutospacing="0" w:after="0" w:afterAutospacing="0"/>
        <w:ind w:right="420" w:firstLine="720"/>
        <w:textAlignment w:val="baseline"/>
        <w:rPr>
          <w:color w:val="000000"/>
        </w:rPr>
      </w:pPr>
      <w:r w:rsidRPr="00A66B60">
        <w:rPr>
          <w:color w:val="000000"/>
        </w:rPr>
        <w:t xml:space="preserve">Since I was using free assets, I had to compensate for it somehow, so I made this cover art for the game. It depicts the protagonist in panic underwater. </w:t>
      </w:r>
    </w:p>
    <w:p w14:paraId="31357981" w14:textId="77777777" w:rsidR="00C67577" w:rsidRPr="00A66B60" w:rsidRDefault="00C67577" w:rsidP="00C67577">
      <w:pPr>
        <w:pStyle w:val="NormalWeb"/>
        <w:spacing w:before="0" w:beforeAutospacing="0" w:after="0" w:afterAutospacing="0"/>
        <w:ind w:right="420"/>
        <w:textAlignment w:val="baseline"/>
        <w:rPr>
          <w:color w:val="000000"/>
        </w:rPr>
      </w:pPr>
    </w:p>
    <w:p w14:paraId="2203164C" w14:textId="77777777" w:rsidR="00C67577" w:rsidRPr="00A66B60" w:rsidRDefault="00C67577" w:rsidP="00C67577">
      <w:pPr>
        <w:pStyle w:val="NormalWeb"/>
        <w:spacing w:before="0" w:beforeAutospacing="0" w:after="0" w:afterAutospacing="0"/>
        <w:ind w:right="420"/>
        <w:textAlignment w:val="baseline"/>
        <w:rPr>
          <w:color w:val="000000"/>
        </w:rPr>
      </w:pPr>
    </w:p>
    <w:p w14:paraId="3BA685BB" w14:textId="77777777" w:rsidR="00933D0C" w:rsidRPr="00A66B60" w:rsidRDefault="00933D0C" w:rsidP="00475AAF">
      <w:pPr>
        <w:pStyle w:val="NormalWeb"/>
        <w:spacing w:before="0" w:beforeAutospacing="0" w:after="0" w:afterAutospacing="0"/>
        <w:ind w:right="420"/>
        <w:textAlignment w:val="baseline"/>
        <w:rPr>
          <w:b/>
          <w:bCs/>
          <w:color w:val="000000"/>
          <w:sz w:val="28"/>
          <w:szCs w:val="28"/>
        </w:rPr>
      </w:pPr>
      <w:r w:rsidRPr="00A66B60">
        <w:rPr>
          <w:b/>
          <w:bCs/>
          <w:color w:val="000000"/>
          <w:sz w:val="28"/>
          <w:szCs w:val="28"/>
        </w:rPr>
        <w:t>Technical Description: A description of any of the key techniques or technical challenges you have encountered in developing your game.</w:t>
      </w:r>
    </w:p>
    <w:p w14:paraId="5A070278" w14:textId="77777777" w:rsidR="003F6687" w:rsidRPr="00A66B60" w:rsidRDefault="003F6687" w:rsidP="00475AAF">
      <w:pPr>
        <w:pStyle w:val="NormalWeb"/>
        <w:spacing w:before="0" w:beforeAutospacing="0" w:after="0" w:afterAutospacing="0"/>
        <w:ind w:right="420"/>
        <w:textAlignment w:val="baseline"/>
        <w:rPr>
          <w:color w:val="000000"/>
        </w:rPr>
      </w:pPr>
    </w:p>
    <w:p w14:paraId="573E250D" w14:textId="062047E8" w:rsidR="00D55414" w:rsidRPr="00A66B60" w:rsidRDefault="00475AAF" w:rsidP="00A66B60">
      <w:pPr>
        <w:pStyle w:val="NormalWeb"/>
        <w:spacing w:before="0" w:beforeAutospacing="0" w:after="0" w:afterAutospacing="0"/>
        <w:ind w:right="420" w:firstLine="720"/>
        <w:textAlignment w:val="baseline"/>
        <w:rPr>
          <w:color w:val="000000"/>
        </w:rPr>
      </w:pPr>
      <w:r w:rsidRPr="00A66B60">
        <w:rPr>
          <w:color w:val="000000"/>
        </w:rPr>
        <w:lastRenderedPageBreak/>
        <w:t xml:space="preserve">During the development of this game, I ran into issues of the game </w:t>
      </w:r>
      <w:r w:rsidR="001A5289" w:rsidRPr="00A66B60">
        <w:rPr>
          <w:color w:val="000000"/>
        </w:rPr>
        <w:t xml:space="preserve">sometimes lagging, so I implemented this system using C# and Unity’s tools where it would destroy game objects that the player has already dodged from, to prevent the game from slowing down even further. I have also adjusted the hitboxes of the enemies so that the player doesn’t die so easily just from touching a hair of their sprite. </w:t>
      </w:r>
      <w:r w:rsidR="00D55414" w:rsidRPr="00A66B60">
        <w:rPr>
          <w:color w:val="000000"/>
        </w:rPr>
        <w:t xml:space="preserve">I also ran into issues of the enemies’ sprites not playing their animation when swimming towards the player, so I created prefabs out of them and it worked, plus I could also re-use those prefabs to spawn multiples of them. </w:t>
      </w:r>
    </w:p>
    <w:p w14:paraId="7691FAC3" w14:textId="77777777" w:rsidR="00BF3033" w:rsidRPr="00A66B60" w:rsidRDefault="00BF3033" w:rsidP="00BF3033">
      <w:pPr>
        <w:pStyle w:val="NormalWeb"/>
        <w:spacing w:before="0" w:beforeAutospacing="0" w:after="0" w:afterAutospacing="0"/>
        <w:ind w:left="720" w:right="420"/>
        <w:textAlignment w:val="baseline"/>
        <w:rPr>
          <w:color w:val="000000"/>
        </w:rPr>
      </w:pPr>
    </w:p>
    <w:p w14:paraId="64D7D0C0" w14:textId="77777777" w:rsidR="003F6687" w:rsidRPr="00A66B60" w:rsidRDefault="003F6687" w:rsidP="003F6687">
      <w:pPr>
        <w:pStyle w:val="NormalWeb"/>
        <w:spacing w:before="0" w:beforeAutospacing="0" w:after="0" w:afterAutospacing="0"/>
        <w:ind w:right="420"/>
        <w:textAlignment w:val="baseline"/>
        <w:rPr>
          <w:color w:val="000000"/>
        </w:rPr>
      </w:pPr>
    </w:p>
    <w:p w14:paraId="7E65199E" w14:textId="77777777" w:rsidR="00933D0C" w:rsidRPr="00A66B60" w:rsidRDefault="00933D0C" w:rsidP="00D55414">
      <w:pPr>
        <w:pStyle w:val="NormalWeb"/>
        <w:spacing w:before="0" w:beforeAutospacing="0" w:after="0" w:afterAutospacing="0"/>
        <w:ind w:right="420"/>
        <w:textAlignment w:val="baseline"/>
        <w:rPr>
          <w:b/>
          <w:bCs/>
          <w:color w:val="000000"/>
          <w:sz w:val="28"/>
          <w:szCs w:val="28"/>
        </w:rPr>
      </w:pPr>
      <w:r w:rsidRPr="00A66B60">
        <w:rPr>
          <w:b/>
          <w:bCs/>
          <w:color w:val="000000"/>
          <w:sz w:val="28"/>
          <w:szCs w:val="28"/>
        </w:rPr>
        <w:t>Critical Reflection: An open and detailed evaluation of your game that notes what is compelling about the work, what could be improved, and what you need to learn to make these improvements.</w:t>
      </w:r>
    </w:p>
    <w:p w14:paraId="188239A4" w14:textId="77777777" w:rsidR="00A66B60" w:rsidRPr="00A66B60" w:rsidRDefault="00A66B60" w:rsidP="00D55414">
      <w:pPr>
        <w:pStyle w:val="NormalWeb"/>
        <w:spacing w:before="0" w:beforeAutospacing="0" w:after="0" w:afterAutospacing="0"/>
        <w:ind w:right="420"/>
        <w:textAlignment w:val="baseline"/>
        <w:rPr>
          <w:color w:val="000000"/>
        </w:rPr>
      </w:pPr>
    </w:p>
    <w:p w14:paraId="3EA61B79" w14:textId="77777777" w:rsidR="0016197A" w:rsidRPr="00A66B60" w:rsidRDefault="0016197A" w:rsidP="00D55414">
      <w:pPr>
        <w:pStyle w:val="NormalWeb"/>
        <w:spacing w:before="0" w:beforeAutospacing="0" w:after="0" w:afterAutospacing="0"/>
        <w:ind w:right="420"/>
        <w:textAlignment w:val="baseline"/>
        <w:rPr>
          <w:color w:val="000000"/>
        </w:rPr>
      </w:pPr>
    </w:p>
    <w:p w14:paraId="193B0BBA" w14:textId="5EFACD6F" w:rsidR="0016197A" w:rsidRPr="00A66B60" w:rsidRDefault="0016197A" w:rsidP="00A66B60">
      <w:pPr>
        <w:pStyle w:val="NormalWeb"/>
        <w:spacing w:before="0" w:beforeAutospacing="0" w:after="0" w:afterAutospacing="0"/>
        <w:ind w:right="420" w:firstLine="720"/>
        <w:textAlignment w:val="baseline"/>
        <w:rPr>
          <w:color w:val="000000"/>
        </w:rPr>
      </w:pPr>
      <w:r w:rsidRPr="00A66B60">
        <w:rPr>
          <w:color w:val="000000"/>
        </w:rPr>
        <w:t>I think what’s unique about my game is that you barely see games that are set underwater, so I think I made the right decision to make mine take place in</w:t>
      </w:r>
      <w:r w:rsidRPr="00A66B60">
        <w:rPr>
          <w:color w:val="000000"/>
        </w:rPr>
        <w:t xml:space="preserve"> a</w:t>
      </w:r>
      <w:r w:rsidRPr="00A66B60">
        <w:rPr>
          <w:color w:val="000000"/>
        </w:rPr>
        <w:t xml:space="preserve"> deep sea. </w:t>
      </w:r>
      <w:r w:rsidRPr="00A66B60">
        <w:rPr>
          <w:color w:val="000000"/>
        </w:rPr>
        <w:t>I also made the right call to make the game as simple as possible, so that I don’t get overwhelmed developing it, considering how limited my knowledge is about C# and using Unity’s complex tools.</w:t>
      </w:r>
    </w:p>
    <w:p w14:paraId="043E8064" w14:textId="77777777" w:rsidR="0016197A" w:rsidRPr="00A66B60" w:rsidRDefault="0016197A" w:rsidP="0016197A">
      <w:pPr>
        <w:pStyle w:val="NormalWeb"/>
        <w:spacing w:before="0" w:beforeAutospacing="0" w:after="0" w:afterAutospacing="0"/>
        <w:ind w:right="420"/>
        <w:textAlignment w:val="baseline"/>
        <w:rPr>
          <w:color w:val="000000"/>
        </w:rPr>
      </w:pPr>
    </w:p>
    <w:p w14:paraId="2460C9E6" w14:textId="037D419F" w:rsidR="0016197A" w:rsidRPr="00A66B60" w:rsidRDefault="0016197A" w:rsidP="002F28A4">
      <w:pPr>
        <w:pStyle w:val="NormalWeb"/>
        <w:spacing w:before="0" w:beforeAutospacing="0" w:after="0" w:afterAutospacing="0"/>
        <w:ind w:right="420" w:firstLine="720"/>
        <w:textAlignment w:val="baseline"/>
        <w:rPr>
          <w:color w:val="000000"/>
        </w:rPr>
      </w:pPr>
      <w:r w:rsidRPr="00A66B60">
        <w:rPr>
          <w:color w:val="000000"/>
        </w:rPr>
        <w:t xml:space="preserve">There are </w:t>
      </w:r>
      <w:proofErr w:type="gramStart"/>
      <w:r w:rsidRPr="00A66B60">
        <w:rPr>
          <w:color w:val="000000"/>
        </w:rPr>
        <w:t>definitely a</w:t>
      </w:r>
      <w:proofErr w:type="gramEnd"/>
      <w:r w:rsidRPr="00A66B60">
        <w:rPr>
          <w:color w:val="000000"/>
        </w:rPr>
        <w:t xml:space="preserve"> lot of glaring issues in my game</w:t>
      </w:r>
      <w:r w:rsidRPr="00A66B60">
        <w:rPr>
          <w:color w:val="000000"/>
        </w:rPr>
        <w:t xml:space="preserve">. I had not noticed when I uploaded the game on Itch.io, the main menu image doesn’t cover the rest of the screen, which was my fault for not checking it before building the project. </w:t>
      </w:r>
      <w:r w:rsidR="00E137AB" w:rsidRPr="00A66B60">
        <w:rPr>
          <w:color w:val="000000"/>
        </w:rPr>
        <w:t xml:space="preserve">The entire game also feels a bit unfinished. At the time, I did not know what features I could’ve added. I should’ve added a high score, a smooth transition between scenes, and made my UI buttons just a bit more interactive. The criticism I got about the enemies overlapping each other is also present in the game. </w:t>
      </w:r>
    </w:p>
    <w:p w14:paraId="1AB3F313" w14:textId="77777777" w:rsidR="00E137AB" w:rsidRPr="00A66B60" w:rsidRDefault="00E137AB" w:rsidP="0016197A">
      <w:pPr>
        <w:pStyle w:val="NormalWeb"/>
        <w:spacing w:before="0" w:beforeAutospacing="0" w:after="0" w:afterAutospacing="0"/>
        <w:ind w:right="420"/>
        <w:textAlignment w:val="baseline"/>
        <w:rPr>
          <w:color w:val="000000"/>
        </w:rPr>
      </w:pPr>
    </w:p>
    <w:p w14:paraId="5DB87C38" w14:textId="6CF58A0B" w:rsidR="00E137AB" w:rsidRPr="00A66B60" w:rsidRDefault="00E137AB" w:rsidP="002F28A4">
      <w:pPr>
        <w:pStyle w:val="NormalWeb"/>
        <w:spacing w:before="0" w:beforeAutospacing="0" w:after="0" w:afterAutospacing="0"/>
        <w:ind w:right="420" w:firstLine="720"/>
        <w:textAlignment w:val="baseline"/>
        <w:rPr>
          <w:color w:val="000000"/>
        </w:rPr>
      </w:pPr>
      <w:r w:rsidRPr="00A66B60">
        <w:rPr>
          <w:color w:val="000000"/>
        </w:rPr>
        <w:t xml:space="preserve">Moving forward, I plan to learn more about game development, and especially the C# language, so I know what to do </w:t>
      </w:r>
      <w:r w:rsidR="00A11B9D" w:rsidRPr="00A66B60">
        <w:rPr>
          <w:color w:val="000000"/>
        </w:rPr>
        <w:t xml:space="preserve">with the future games I plan to make. This is a first game I’ve ever developed, and I hope you enjoy it at least a bit, despite the issues present in the game. </w:t>
      </w:r>
    </w:p>
    <w:p w14:paraId="08394C91" w14:textId="77777777" w:rsidR="0016197A" w:rsidRPr="00A66B60" w:rsidRDefault="0016197A" w:rsidP="00D55414">
      <w:pPr>
        <w:pStyle w:val="NormalWeb"/>
        <w:spacing w:before="0" w:beforeAutospacing="0" w:after="0" w:afterAutospacing="0"/>
        <w:ind w:right="420"/>
        <w:textAlignment w:val="baseline"/>
        <w:rPr>
          <w:color w:val="000000"/>
        </w:rPr>
      </w:pPr>
    </w:p>
    <w:p w14:paraId="56E67C8B" w14:textId="77777777" w:rsidR="002632AC" w:rsidRPr="00A66B60" w:rsidRDefault="002632AC" w:rsidP="00281076">
      <w:pPr>
        <w:pStyle w:val="NormalWeb"/>
        <w:spacing w:before="0" w:beforeAutospacing="0" w:after="0" w:afterAutospacing="0"/>
        <w:ind w:right="420"/>
        <w:textAlignment w:val="baseline"/>
        <w:rPr>
          <w:color w:val="000000"/>
        </w:rPr>
      </w:pPr>
    </w:p>
    <w:p w14:paraId="091B36AE" w14:textId="0F083C62" w:rsidR="003F6687" w:rsidRDefault="00933D0C" w:rsidP="00386612">
      <w:pPr>
        <w:pStyle w:val="NormalWeb"/>
        <w:spacing w:before="0" w:beforeAutospacing="0" w:after="0" w:afterAutospacing="0"/>
        <w:ind w:right="420"/>
        <w:textAlignment w:val="baseline"/>
        <w:rPr>
          <w:b/>
          <w:bCs/>
          <w:color w:val="000000"/>
          <w:sz w:val="28"/>
          <w:szCs w:val="28"/>
        </w:rPr>
      </w:pPr>
      <w:r w:rsidRPr="00386612">
        <w:rPr>
          <w:b/>
          <w:bCs/>
          <w:color w:val="000000"/>
          <w:sz w:val="28"/>
          <w:szCs w:val="28"/>
        </w:rPr>
        <w:t>Bibliography and references: A bibliography listing any games, films, texts etc. that have inspired your game. Your Game Design Document should be fully referenced. </w:t>
      </w:r>
    </w:p>
    <w:p w14:paraId="4E533C0F" w14:textId="77777777" w:rsidR="00386612" w:rsidRPr="00386612" w:rsidRDefault="00386612" w:rsidP="00386612">
      <w:pPr>
        <w:pStyle w:val="NormalWeb"/>
        <w:spacing w:before="0" w:beforeAutospacing="0" w:after="0" w:afterAutospacing="0"/>
        <w:ind w:right="420"/>
        <w:textAlignment w:val="baseline"/>
        <w:rPr>
          <w:b/>
          <w:bCs/>
          <w:color w:val="000000"/>
          <w:sz w:val="28"/>
          <w:szCs w:val="28"/>
        </w:rPr>
      </w:pPr>
    </w:p>
    <w:p w14:paraId="1231D704" w14:textId="5C852947" w:rsidR="007B6087" w:rsidRDefault="00386612" w:rsidP="007B6087">
      <w:pPr>
        <w:pStyle w:val="NormalWeb"/>
        <w:numPr>
          <w:ilvl w:val="0"/>
          <w:numId w:val="4"/>
        </w:numPr>
        <w:spacing w:after="0"/>
        <w:ind w:right="420"/>
        <w:textAlignment w:val="baseline"/>
        <w:rPr>
          <w:color w:val="374151"/>
        </w:rPr>
      </w:pPr>
      <w:r w:rsidRPr="00386612">
        <w:rPr>
          <w:color w:val="374151"/>
        </w:rPr>
        <w:t>Miyamoto, Shigeru. Super Mario Bros. Nintendo, 1985. Video Game.</w:t>
      </w:r>
    </w:p>
    <w:p w14:paraId="7EE49AC8" w14:textId="77777777" w:rsidR="007B6087" w:rsidRPr="007B6087" w:rsidRDefault="007B6087" w:rsidP="007B6087">
      <w:pPr>
        <w:pStyle w:val="NormalWeb"/>
        <w:spacing w:after="0"/>
        <w:ind w:left="720" w:right="420"/>
        <w:textAlignment w:val="baseline"/>
        <w:rPr>
          <w:color w:val="374151"/>
        </w:rPr>
      </w:pPr>
    </w:p>
    <w:p w14:paraId="663B265B" w14:textId="1D62623C" w:rsidR="007B6087" w:rsidRPr="007B6087" w:rsidRDefault="00386612" w:rsidP="007B6087">
      <w:pPr>
        <w:pStyle w:val="NormalWeb"/>
        <w:numPr>
          <w:ilvl w:val="0"/>
          <w:numId w:val="4"/>
        </w:numPr>
        <w:spacing w:after="0"/>
        <w:ind w:right="420"/>
        <w:textAlignment w:val="baseline"/>
        <w:rPr>
          <w:color w:val="374151"/>
        </w:rPr>
      </w:pPr>
      <w:r w:rsidRPr="00386612">
        <w:rPr>
          <w:color w:val="374151"/>
        </w:rPr>
        <w:t xml:space="preserve">Unknown Worlds Entertainment. </w:t>
      </w:r>
      <w:proofErr w:type="spellStart"/>
      <w:r w:rsidRPr="00386612">
        <w:rPr>
          <w:color w:val="374151"/>
        </w:rPr>
        <w:t>Subnautica</w:t>
      </w:r>
      <w:proofErr w:type="spellEnd"/>
      <w:r w:rsidRPr="00386612">
        <w:rPr>
          <w:color w:val="374151"/>
        </w:rPr>
        <w:t>. Unknown Worlds Entertainment, 2018. Video Game.</w:t>
      </w:r>
    </w:p>
    <w:p w14:paraId="372E7242" w14:textId="77777777" w:rsidR="00386612" w:rsidRPr="00386612" w:rsidRDefault="00386612" w:rsidP="00386612">
      <w:pPr>
        <w:pStyle w:val="NormalWeb"/>
        <w:numPr>
          <w:ilvl w:val="0"/>
          <w:numId w:val="4"/>
        </w:numPr>
        <w:spacing w:after="0"/>
        <w:ind w:right="420"/>
        <w:textAlignment w:val="baseline"/>
        <w:rPr>
          <w:color w:val="374151"/>
        </w:rPr>
      </w:pPr>
      <w:r w:rsidRPr="00386612">
        <w:rPr>
          <w:color w:val="374151"/>
        </w:rPr>
        <w:lastRenderedPageBreak/>
        <w:t xml:space="preserve">Saltsman, Adam. </w:t>
      </w:r>
      <w:proofErr w:type="spellStart"/>
      <w:r w:rsidRPr="00386612">
        <w:rPr>
          <w:color w:val="374151"/>
        </w:rPr>
        <w:t>Canabalt</w:t>
      </w:r>
      <w:proofErr w:type="spellEnd"/>
      <w:r w:rsidRPr="00386612">
        <w:rPr>
          <w:color w:val="374151"/>
        </w:rPr>
        <w:t>. Semi Secret Software, 2009. Video Game.</w:t>
      </w:r>
    </w:p>
    <w:p w14:paraId="0BE211CA" w14:textId="77777777" w:rsidR="00386612" w:rsidRPr="00386612" w:rsidRDefault="00386612" w:rsidP="00386612">
      <w:pPr>
        <w:pStyle w:val="NormalWeb"/>
        <w:spacing w:after="0"/>
        <w:ind w:right="420"/>
        <w:textAlignment w:val="baseline"/>
        <w:rPr>
          <w:color w:val="374151"/>
        </w:rPr>
      </w:pPr>
    </w:p>
    <w:p w14:paraId="565536EF" w14:textId="7F10D184" w:rsidR="007B6087" w:rsidRDefault="00386612" w:rsidP="007B6087">
      <w:pPr>
        <w:pStyle w:val="NormalWeb"/>
        <w:numPr>
          <w:ilvl w:val="0"/>
          <w:numId w:val="4"/>
        </w:numPr>
        <w:spacing w:after="0"/>
        <w:ind w:right="420"/>
        <w:textAlignment w:val="baseline"/>
        <w:rPr>
          <w:color w:val="374151"/>
        </w:rPr>
      </w:pPr>
      <w:proofErr w:type="spellStart"/>
      <w:r w:rsidRPr="00386612">
        <w:rPr>
          <w:color w:val="374151"/>
        </w:rPr>
        <w:t>RobTop</w:t>
      </w:r>
      <w:proofErr w:type="spellEnd"/>
      <w:r w:rsidRPr="00386612">
        <w:rPr>
          <w:color w:val="374151"/>
        </w:rPr>
        <w:t xml:space="preserve">. Geometry Dash. </w:t>
      </w:r>
      <w:proofErr w:type="spellStart"/>
      <w:r w:rsidRPr="00386612">
        <w:rPr>
          <w:color w:val="374151"/>
        </w:rPr>
        <w:t>RobTop</w:t>
      </w:r>
      <w:proofErr w:type="spellEnd"/>
      <w:r w:rsidRPr="00386612">
        <w:rPr>
          <w:color w:val="374151"/>
        </w:rPr>
        <w:t>, 2013. Video Game.</w:t>
      </w:r>
    </w:p>
    <w:p w14:paraId="42C7EFC1" w14:textId="77777777" w:rsidR="007B6087" w:rsidRPr="007B6087" w:rsidRDefault="007B6087" w:rsidP="007B6087">
      <w:pPr>
        <w:pStyle w:val="NormalWeb"/>
        <w:spacing w:after="0"/>
        <w:ind w:right="420"/>
        <w:textAlignment w:val="baseline"/>
        <w:rPr>
          <w:color w:val="374151"/>
        </w:rPr>
      </w:pPr>
    </w:p>
    <w:p w14:paraId="00483FB7" w14:textId="14522F26" w:rsidR="003F6687" w:rsidRPr="007B6087" w:rsidRDefault="00386612" w:rsidP="00386612">
      <w:pPr>
        <w:pStyle w:val="NormalWeb"/>
        <w:numPr>
          <w:ilvl w:val="0"/>
          <w:numId w:val="4"/>
        </w:numPr>
        <w:spacing w:before="0" w:beforeAutospacing="0" w:after="0" w:afterAutospacing="0"/>
        <w:ind w:right="420"/>
        <w:textAlignment w:val="baseline"/>
        <w:rPr>
          <w:rFonts w:ascii="Arial" w:hAnsi="Arial" w:cs="Arial"/>
          <w:color w:val="000000"/>
        </w:rPr>
      </w:pPr>
      <w:proofErr w:type="spellStart"/>
      <w:r w:rsidRPr="00386612">
        <w:rPr>
          <w:color w:val="374151"/>
        </w:rPr>
        <w:t>Halfbrick</w:t>
      </w:r>
      <w:proofErr w:type="spellEnd"/>
      <w:r w:rsidRPr="00386612">
        <w:rPr>
          <w:color w:val="374151"/>
        </w:rPr>
        <w:t xml:space="preserve"> Studios. Jetpack Joyride. </w:t>
      </w:r>
      <w:proofErr w:type="spellStart"/>
      <w:r w:rsidRPr="00386612">
        <w:rPr>
          <w:color w:val="374151"/>
        </w:rPr>
        <w:t>Halfbrick</w:t>
      </w:r>
      <w:proofErr w:type="spellEnd"/>
      <w:r w:rsidRPr="00386612">
        <w:rPr>
          <w:color w:val="374151"/>
        </w:rPr>
        <w:t xml:space="preserve"> Studios, 2011. Video Game.</w:t>
      </w:r>
    </w:p>
    <w:p w14:paraId="20CEC748" w14:textId="77777777" w:rsidR="007B6087" w:rsidRDefault="007B6087" w:rsidP="007B6087">
      <w:pPr>
        <w:pStyle w:val="NormalWeb"/>
        <w:spacing w:before="0" w:beforeAutospacing="0" w:after="0" w:afterAutospacing="0"/>
        <w:ind w:left="360" w:right="420"/>
        <w:textAlignment w:val="baseline"/>
        <w:rPr>
          <w:rFonts w:ascii="Arial" w:hAnsi="Arial" w:cs="Arial"/>
          <w:color w:val="000000"/>
        </w:rPr>
      </w:pPr>
    </w:p>
    <w:p w14:paraId="265A4F66" w14:textId="77777777" w:rsidR="007B6087" w:rsidRPr="007B6087" w:rsidRDefault="007B6087" w:rsidP="007B6087">
      <w:pPr>
        <w:pStyle w:val="NormalWeb"/>
        <w:spacing w:before="0" w:beforeAutospacing="0" w:after="0" w:afterAutospacing="0"/>
        <w:ind w:left="360" w:right="420"/>
        <w:textAlignment w:val="baseline"/>
        <w:rPr>
          <w:rFonts w:ascii="Arial" w:hAnsi="Arial" w:cs="Arial"/>
          <w:color w:val="000000"/>
        </w:rPr>
      </w:pPr>
    </w:p>
    <w:p w14:paraId="20EB9552" w14:textId="15DD88A4" w:rsidR="007B6087" w:rsidRDefault="007B6087" w:rsidP="007B6087">
      <w:pPr>
        <w:pStyle w:val="NormalWeb"/>
        <w:numPr>
          <w:ilvl w:val="0"/>
          <w:numId w:val="4"/>
        </w:numPr>
        <w:spacing w:after="0"/>
        <w:ind w:right="420"/>
        <w:textAlignment w:val="baseline"/>
        <w:rPr>
          <w:color w:val="000000"/>
        </w:rPr>
      </w:pPr>
      <w:r w:rsidRPr="007B6087">
        <w:rPr>
          <w:color w:val="000000"/>
        </w:rPr>
        <w:t xml:space="preserve">Background Underwater Image: Created by </w:t>
      </w:r>
      <w:proofErr w:type="spellStart"/>
      <w:r w:rsidRPr="007B6087">
        <w:rPr>
          <w:color w:val="000000"/>
        </w:rPr>
        <w:t>Ansimuz</w:t>
      </w:r>
      <w:proofErr w:type="spellEnd"/>
      <w:r w:rsidRPr="007B6087">
        <w:rPr>
          <w:color w:val="000000"/>
        </w:rPr>
        <w:t xml:space="preserve">, sourced from </w:t>
      </w:r>
      <w:hyperlink r:id="rId15" w:history="1">
        <w:r w:rsidRPr="00711409">
          <w:rPr>
            <w:rStyle w:val="Hyperlink"/>
          </w:rPr>
          <w:t>https://ansimuz.itch.io/underwater-fantasy-pixel-art-environment</w:t>
        </w:r>
      </w:hyperlink>
    </w:p>
    <w:p w14:paraId="6E1EB474" w14:textId="77777777" w:rsidR="007B6087" w:rsidRPr="007B6087" w:rsidRDefault="007B6087" w:rsidP="007B6087">
      <w:pPr>
        <w:pStyle w:val="NormalWeb"/>
        <w:spacing w:after="0"/>
        <w:ind w:right="420"/>
        <w:textAlignment w:val="baseline"/>
        <w:rPr>
          <w:color w:val="000000"/>
        </w:rPr>
      </w:pPr>
    </w:p>
    <w:p w14:paraId="1BD40FCE" w14:textId="7CD814C9" w:rsidR="007B6087" w:rsidRDefault="007B6087" w:rsidP="007B6087">
      <w:pPr>
        <w:pStyle w:val="NormalWeb"/>
        <w:numPr>
          <w:ilvl w:val="0"/>
          <w:numId w:val="4"/>
        </w:numPr>
        <w:spacing w:after="0"/>
        <w:ind w:right="420"/>
        <w:textAlignment w:val="baseline"/>
        <w:rPr>
          <w:color w:val="000000"/>
        </w:rPr>
      </w:pPr>
      <w:r w:rsidRPr="007B6087">
        <w:rPr>
          <w:color w:val="000000"/>
        </w:rPr>
        <w:t xml:space="preserve">Enemy sprites: Sourced from </w:t>
      </w:r>
      <w:hyperlink r:id="rId16" w:history="1">
        <w:r w:rsidRPr="00711409">
          <w:rPr>
            <w:rStyle w:val="Hyperlink"/>
          </w:rPr>
          <w:t>https://craftpix.net/freebies/octopus-jellyfish-shark-and-turtle-free-sprite-pixel-art/?num=1&amp;count=35&amp;sq=fish&amp;pos=6</w:t>
        </w:r>
      </w:hyperlink>
    </w:p>
    <w:p w14:paraId="4D0ADF4E" w14:textId="77777777" w:rsidR="007B6087" w:rsidRPr="007B6087" w:rsidRDefault="007B6087" w:rsidP="007B6087">
      <w:pPr>
        <w:pStyle w:val="NormalWeb"/>
        <w:spacing w:after="0"/>
        <w:ind w:left="720" w:right="420"/>
        <w:textAlignment w:val="baseline"/>
        <w:rPr>
          <w:color w:val="000000"/>
        </w:rPr>
      </w:pPr>
    </w:p>
    <w:p w14:paraId="0E7E7975" w14:textId="3944E410" w:rsidR="007B6087" w:rsidRDefault="007B6087" w:rsidP="007B6087">
      <w:pPr>
        <w:pStyle w:val="NormalWeb"/>
        <w:numPr>
          <w:ilvl w:val="0"/>
          <w:numId w:val="4"/>
        </w:numPr>
        <w:spacing w:after="0"/>
        <w:ind w:right="420"/>
        <w:textAlignment w:val="baseline"/>
        <w:rPr>
          <w:color w:val="000000"/>
        </w:rPr>
      </w:pPr>
      <w:r w:rsidRPr="007B6087">
        <w:rPr>
          <w:color w:val="000000"/>
        </w:rPr>
        <w:t xml:space="preserve">Player sprite: Sourced from </w:t>
      </w:r>
      <w:hyperlink r:id="rId17" w:history="1">
        <w:r w:rsidRPr="00711409">
          <w:rPr>
            <w:rStyle w:val="Hyperlink"/>
          </w:rPr>
          <w:t>https://craftpix.net/freebies/free-swimming-characters-animation-pixel-art/?num=1&amp;count=18&amp;sq=swim&amp;pos=3</w:t>
        </w:r>
      </w:hyperlink>
    </w:p>
    <w:p w14:paraId="5A8E9712" w14:textId="77777777" w:rsidR="007B6087" w:rsidRPr="007B6087" w:rsidRDefault="007B6087" w:rsidP="007B6087">
      <w:pPr>
        <w:pStyle w:val="NormalWeb"/>
        <w:spacing w:after="0"/>
        <w:ind w:left="720" w:right="420"/>
        <w:textAlignment w:val="baseline"/>
        <w:rPr>
          <w:color w:val="000000"/>
        </w:rPr>
      </w:pPr>
    </w:p>
    <w:p w14:paraId="7AAB922E" w14:textId="1B9A45E7" w:rsidR="007B6087" w:rsidRDefault="007B6087" w:rsidP="007B6087">
      <w:pPr>
        <w:pStyle w:val="NormalWeb"/>
        <w:numPr>
          <w:ilvl w:val="0"/>
          <w:numId w:val="4"/>
        </w:numPr>
        <w:spacing w:after="0"/>
        <w:ind w:right="420"/>
        <w:textAlignment w:val="baseline"/>
        <w:rPr>
          <w:color w:val="000000"/>
        </w:rPr>
      </w:pPr>
      <w:r w:rsidRPr="007B6087">
        <w:rPr>
          <w:color w:val="000000"/>
        </w:rPr>
        <w:t xml:space="preserve">Main Menu Background Music: Best Friend (8bits), obtained from </w:t>
      </w:r>
      <w:proofErr w:type="spellStart"/>
      <w:r w:rsidRPr="007B6087">
        <w:rPr>
          <w:color w:val="000000"/>
        </w:rPr>
        <w:t>AnimeLive</w:t>
      </w:r>
      <w:proofErr w:type="spellEnd"/>
      <w:r w:rsidRPr="007B6087">
        <w:rPr>
          <w:color w:val="000000"/>
        </w:rPr>
        <w:t xml:space="preserve"> on YouTube. </w:t>
      </w:r>
    </w:p>
    <w:p w14:paraId="58987586" w14:textId="77777777" w:rsidR="007B6087" w:rsidRPr="007B6087" w:rsidRDefault="007B6087" w:rsidP="007B6087">
      <w:pPr>
        <w:pStyle w:val="NormalWeb"/>
        <w:spacing w:after="0"/>
        <w:ind w:left="720" w:right="420"/>
        <w:textAlignment w:val="baseline"/>
        <w:rPr>
          <w:color w:val="000000"/>
        </w:rPr>
      </w:pPr>
    </w:p>
    <w:p w14:paraId="3AF5FC4E" w14:textId="2313DA3C" w:rsidR="007B6087" w:rsidRPr="007B6087" w:rsidRDefault="007B6087" w:rsidP="007B6087">
      <w:pPr>
        <w:pStyle w:val="NormalWeb"/>
        <w:numPr>
          <w:ilvl w:val="0"/>
          <w:numId w:val="4"/>
        </w:numPr>
        <w:spacing w:before="0" w:beforeAutospacing="0" w:after="0" w:afterAutospacing="0"/>
        <w:ind w:right="420"/>
        <w:textAlignment w:val="baseline"/>
        <w:rPr>
          <w:color w:val="000000"/>
        </w:rPr>
      </w:pPr>
      <w:r w:rsidRPr="007B6087">
        <w:rPr>
          <w:color w:val="000000"/>
        </w:rPr>
        <w:t xml:space="preserve">Game Background music: The </w:t>
      </w:r>
      <w:proofErr w:type="spellStart"/>
      <w:r w:rsidRPr="007B6087">
        <w:rPr>
          <w:color w:val="000000"/>
        </w:rPr>
        <w:t>Backyardigans</w:t>
      </w:r>
      <w:proofErr w:type="spellEnd"/>
      <w:r w:rsidRPr="007B6087">
        <w:rPr>
          <w:color w:val="000000"/>
        </w:rPr>
        <w:t>: Castaways - 8 Bit Lofi Hip Hop, obtained from Tad on, on YouTube.</w:t>
      </w:r>
    </w:p>
    <w:p w14:paraId="24A1F1DE" w14:textId="77777777" w:rsidR="00DD24F4" w:rsidRDefault="00DD24F4" w:rsidP="00933D0C">
      <w:pPr>
        <w:spacing w:after="0" w:line="240" w:lineRule="auto"/>
        <w:ind w:right="420"/>
        <w:textAlignment w:val="baseline"/>
        <w:rPr>
          <w:rFonts w:cs="Times New Roman"/>
          <w:sz w:val="24"/>
          <w:szCs w:val="24"/>
        </w:rPr>
      </w:pPr>
    </w:p>
    <w:p w14:paraId="0D637BAC" w14:textId="77777777" w:rsidR="00F535AC" w:rsidRDefault="00F535AC" w:rsidP="00933D0C">
      <w:pPr>
        <w:spacing w:after="0" w:line="240" w:lineRule="auto"/>
        <w:ind w:right="420"/>
        <w:textAlignment w:val="baseline"/>
        <w:rPr>
          <w:rFonts w:cs="Times New Roman"/>
          <w:sz w:val="24"/>
          <w:szCs w:val="24"/>
        </w:rPr>
      </w:pPr>
    </w:p>
    <w:p w14:paraId="51CE2D10" w14:textId="77777777" w:rsidR="00F535AC" w:rsidRDefault="00F535AC" w:rsidP="00933D0C">
      <w:pPr>
        <w:spacing w:after="0" w:line="240" w:lineRule="auto"/>
        <w:ind w:right="420"/>
        <w:textAlignment w:val="baseline"/>
        <w:rPr>
          <w:rFonts w:cs="Times New Roman"/>
          <w:sz w:val="24"/>
          <w:szCs w:val="24"/>
        </w:rPr>
      </w:pPr>
    </w:p>
    <w:p w14:paraId="39E19C4C" w14:textId="7757F01F" w:rsidR="00F535AC" w:rsidRPr="00F535AC" w:rsidRDefault="00F535AC" w:rsidP="00F535AC">
      <w:pPr>
        <w:pStyle w:val="ListParagraph"/>
        <w:numPr>
          <w:ilvl w:val="0"/>
          <w:numId w:val="4"/>
        </w:numPr>
        <w:spacing w:after="0" w:line="240" w:lineRule="auto"/>
        <w:ind w:right="420"/>
        <w:textAlignment w:val="baseline"/>
        <w:rPr>
          <w:rFonts w:cs="Times New Roman"/>
          <w:sz w:val="24"/>
          <w:szCs w:val="24"/>
        </w:rPr>
      </w:pPr>
      <w:r w:rsidRPr="00F535AC">
        <w:rPr>
          <w:rFonts w:cs="Times New Roman"/>
          <w:sz w:val="24"/>
          <w:szCs w:val="24"/>
        </w:rPr>
        <w:t xml:space="preserve">Particle, and wooden panel: Made by Hooson, obtained from </w:t>
      </w:r>
      <w:proofErr w:type="gramStart"/>
      <w:r w:rsidRPr="00F535AC">
        <w:rPr>
          <w:rFonts w:cs="Times New Roman"/>
          <w:sz w:val="24"/>
          <w:szCs w:val="24"/>
        </w:rPr>
        <w:t>https://drive.google.com/file/d/1D66LinJqFeXfrzC6QdQpCz6JpWVcPsBy/view</w:t>
      </w:r>
      <w:proofErr w:type="gramEnd"/>
    </w:p>
    <w:sectPr w:rsidR="00F535AC" w:rsidRPr="00F535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E0F70"/>
    <w:multiLevelType w:val="multilevel"/>
    <w:tmpl w:val="FEB2B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244EC5"/>
    <w:multiLevelType w:val="multilevel"/>
    <w:tmpl w:val="40D0DB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A313212"/>
    <w:multiLevelType w:val="hybridMultilevel"/>
    <w:tmpl w:val="50646A0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79C66C38"/>
    <w:multiLevelType w:val="multilevel"/>
    <w:tmpl w:val="FD6A9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164736">
    <w:abstractNumId w:val="3"/>
  </w:num>
  <w:num w:numId="2" w16cid:durableId="345526416">
    <w:abstractNumId w:val="0"/>
  </w:num>
  <w:num w:numId="3" w16cid:durableId="1356081039">
    <w:abstractNumId w:val="1"/>
  </w:num>
  <w:num w:numId="4" w16cid:durableId="17345488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MLAwNja1MLEwtLRU0lEKTi0uzszPAykwqgUARdASmiwAAAA="/>
  </w:docVars>
  <w:rsids>
    <w:rsidRoot w:val="00664D5A"/>
    <w:rsid w:val="00016059"/>
    <w:rsid w:val="000248CF"/>
    <w:rsid w:val="0008122B"/>
    <w:rsid w:val="000E0C0B"/>
    <w:rsid w:val="000F629F"/>
    <w:rsid w:val="0016197A"/>
    <w:rsid w:val="00196E76"/>
    <w:rsid w:val="001A5289"/>
    <w:rsid w:val="002632AC"/>
    <w:rsid w:val="00281076"/>
    <w:rsid w:val="002C5E8C"/>
    <w:rsid w:val="002D56F8"/>
    <w:rsid w:val="002F28A4"/>
    <w:rsid w:val="00316AE6"/>
    <w:rsid w:val="003605E6"/>
    <w:rsid w:val="00386612"/>
    <w:rsid w:val="003F6687"/>
    <w:rsid w:val="00475AAF"/>
    <w:rsid w:val="00494D06"/>
    <w:rsid w:val="004B106D"/>
    <w:rsid w:val="004C1308"/>
    <w:rsid w:val="004F0B0D"/>
    <w:rsid w:val="005045C2"/>
    <w:rsid w:val="005162D2"/>
    <w:rsid w:val="00596BA0"/>
    <w:rsid w:val="005F3DA5"/>
    <w:rsid w:val="00617B9A"/>
    <w:rsid w:val="00664D5A"/>
    <w:rsid w:val="00790AB7"/>
    <w:rsid w:val="00791BAA"/>
    <w:rsid w:val="007B576E"/>
    <w:rsid w:val="007B6087"/>
    <w:rsid w:val="007C2B1E"/>
    <w:rsid w:val="00803ABE"/>
    <w:rsid w:val="00804A82"/>
    <w:rsid w:val="00843173"/>
    <w:rsid w:val="00883A41"/>
    <w:rsid w:val="008A7054"/>
    <w:rsid w:val="008F714B"/>
    <w:rsid w:val="00904850"/>
    <w:rsid w:val="00933D0C"/>
    <w:rsid w:val="00A11B9D"/>
    <w:rsid w:val="00A14055"/>
    <w:rsid w:val="00A61BD1"/>
    <w:rsid w:val="00A66B60"/>
    <w:rsid w:val="00A73102"/>
    <w:rsid w:val="00B650AC"/>
    <w:rsid w:val="00B83121"/>
    <w:rsid w:val="00BF3033"/>
    <w:rsid w:val="00C11655"/>
    <w:rsid w:val="00C67577"/>
    <w:rsid w:val="00D1650C"/>
    <w:rsid w:val="00D55414"/>
    <w:rsid w:val="00D567FF"/>
    <w:rsid w:val="00D76C5A"/>
    <w:rsid w:val="00D923D4"/>
    <w:rsid w:val="00DA0E66"/>
    <w:rsid w:val="00DD24F4"/>
    <w:rsid w:val="00E137AB"/>
    <w:rsid w:val="00E608AF"/>
    <w:rsid w:val="00E65F68"/>
    <w:rsid w:val="00E752C7"/>
    <w:rsid w:val="00EB62CB"/>
    <w:rsid w:val="00ED64F3"/>
    <w:rsid w:val="00EF04C4"/>
    <w:rsid w:val="00F41A01"/>
    <w:rsid w:val="00F535AC"/>
    <w:rsid w:val="00FF73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7D2E0"/>
  <w15:chartTrackingRefBased/>
  <w15:docId w15:val="{12E923BE-10F2-4B9D-8595-71C897CA3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4D5A"/>
    <w:pPr>
      <w:spacing w:line="256" w:lineRule="auto"/>
    </w:pPr>
    <w:rPr>
      <w:rFonts w:ascii="Times New Roman" w:hAnsi="Times New Roman"/>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4D5A"/>
    <w:rPr>
      <w:color w:val="0563C1" w:themeColor="hyperlink"/>
      <w:u w:val="single"/>
    </w:rPr>
  </w:style>
  <w:style w:type="paragraph" w:styleId="NormalWeb">
    <w:name w:val="Normal (Web)"/>
    <w:basedOn w:val="Normal"/>
    <w:uiPriority w:val="99"/>
    <w:unhideWhenUsed/>
    <w:rsid w:val="00DD24F4"/>
    <w:pPr>
      <w:spacing w:before="100" w:beforeAutospacing="1" w:after="100" w:afterAutospacing="1" w:line="240" w:lineRule="auto"/>
    </w:pPr>
    <w:rPr>
      <w:rFonts w:eastAsia="Times New Roman" w:cs="Times New Roman"/>
      <w:sz w:val="24"/>
      <w:szCs w:val="24"/>
      <w:lang w:val="en-PH" w:eastAsia="en-PH"/>
    </w:rPr>
  </w:style>
  <w:style w:type="paragraph" w:styleId="ListParagraph">
    <w:name w:val="List Paragraph"/>
    <w:basedOn w:val="Normal"/>
    <w:uiPriority w:val="34"/>
    <w:qFormat/>
    <w:rsid w:val="00DD24F4"/>
    <w:pPr>
      <w:ind w:left="720"/>
      <w:contextualSpacing/>
    </w:pPr>
  </w:style>
  <w:style w:type="character" w:styleId="UnresolvedMention">
    <w:name w:val="Unresolved Mention"/>
    <w:basedOn w:val="DefaultParagraphFont"/>
    <w:uiPriority w:val="99"/>
    <w:semiHidden/>
    <w:unhideWhenUsed/>
    <w:rsid w:val="00A14055"/>
    <w:rPr>
      <w:color w:val="605E5C"/>
      <w:shd w:val="clear" w:color="auto" w:fill="E1DFDD"/>
    </w:rPr>
  </w:style>
  <w:style w:type="character" w:styleId="Emphasis">
    <w:name w:val="Emphasis"/>
    <w:basedOn w:val="DefaultParagraphFont"/>
    <w:uiPriority w:val="20"/>
    <w:qFormat/>
    <w:rsid w:val="00A66B6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8031582">
      <w:bodyDiv w:val="1"/>
      <w:marLeft w:val="0"/>
      <w:marRight w:val="0"/>
      <w:marTop w:val="0"/>
      <w:marBottom w:val="0"/>
      <w:divBdr>
        <w:top w:val="none" w:sz="0" w:space="0" w:color="auto"/>
        <w:left w:val="none" w:sz="0" w:space="0" w:color="auto"/>
        <w:bottom w:val="none" w:sz="0" w:space="0" w:color="auto"/>
        <w:right w:val="none" w:sz="0" w:space="0" w:color="auto"/>
      </w:divBdr>
    </w:div>
    <w:div w:id="1221668691">
      <w:bodyDiv w:val="1"/>
      <w:marLeft w:val="0"/>
      <w:marRight w:val="0"/>
      <w:marTop w:val="0"/>
      <w:marBottom w:val="0"/>
      <w:divBdr>
        <w:top w:val="none" w:sz="0" w:space="0" w:color="auto"/>
        <w:left w:val="none" w:sz="0" w:space="0" w:color="auto"/>
        <w:bottom w:val="none" w:sz="0" w:space="0" w:color="auto"/>
        <w:right w:val="none" w:sz="0" w:space="0" w:color="auto"/>
      </w:divBdr>
    </w:div>
    <w:div w:id="1334918171">
      <w:bodyDiv w:val="1"/>
      <w:marLeft w:val="0"/>
      <w:marRight w:val="0"/>
      <w:marTop w:val="0"/>
      <w:marBottom w:val="0"/>
      <w:divBdr>
        <w:top w:val="none" w:sz="0" w:space="0" w:color="auto"/>
        <w:left w:val="none" w:sz="0" w:space="0" w:color="auto"/>
        <w:bottom w:val="none" w:sz="0" w:space="0" w:color="auto"/>
        <w:right w:val="none" w:sz="0" w:space="0" w:color="auto"/>
      </w:divBdr>
    </w:div>
    <w:div w:id="190383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craftpix.net/freebies/free-swimming-characters-animation-pixel-art/?num=1&amp;count=18&amp;sq=swim&amp;pos=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craftpix.net/freebies/free-swimming-characters-animation-pixel-art/?num=1&amp;count=18&amp;sq=swim&amp;pos=3" TargetMode="External"/><Relationship Id="rId2" Type="http://schemas.openxmlformats.org/officeDocument/2006/relationships/styles" Target="styles.xml"/><Relationship Id="rId16" Type="http://schemas.openxmlformats.org/officeDocument/2006/relationships/hyperlink" Target="https://craftpix.net/freebies/octopus-jellyfish-shark-and-turtle-free-sprite-pixel-art/?num=1&amp;count=35&amp;sq=fish&amp;pos=6"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thehub.bathspa.ac.uk/reference/student-policies/unfair-practice-policy" TargetMode="External"/><Relationship Id="rId15" Type="http://schemas.openxmlformats.org/officeDocument/2006/relationships/hyperlink" Target="https://ansimuz.itch.io/underwater-fantasy-pixel-art-environment" TargetMode="External"/><Relationship Id="rId10" Type="http://schemas.openxmlformats.org/officeDocument/2006/relationships/image" Target="media/image5.gi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624</Words>
  <Characters>925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zo</dc:creator>
  <cp:keywords/>
  <dc:description/>
  <cp:lastModifiedBy>KLI9593</cp:lastModifiedBy>
  <cp:revision>2</cp:revision>
  <dcterms:created xsi:type="dcterms:W3CDTF">2024-01-21T16:42:00Z</dcterms:created>
  <dcterms:modified xsi:type="dcterms:W3CDTF">2024-01-21T16:42:00Z</dcterms:modified>
</cp:coreProperties>
</file>